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4CF551" w14:textId="6DA7D27F" w:rsidR="00204A97" w:rsidRPr="006A4C3C" w:rsidRDefault="00204A97">
      <w:pPr>
        <w:rPr>
          <w:b/>
          <w:sz w:val="24"/>
        </w:rPr>
      </w:pPr>
      <w:r w:rsidRPr="006A4C3C">
        <w:rPr>
          <w:b/>
          <w:sz w:val="24"/>
        </w:rPr>
        <w:t>CS</w:t>
      </w:r>
      <w:r w:rsidRPr="006A4C3C">
        <w:rPr>
          <w:rFonts w:hint="eastAsia"/>
          <w:b/>
          <w:sz w:val="24"/>
        </w:rPr>
        <w:t>534</w:t>
      </w:r>
      <w:r w:rsidRPr="006A4C3C">
        <w:rPr>
          <w:b/>
          <w:sz w:val="24"/>
        </w:rPr>
        <w:t xml:space="preserve"> Homework1</w:t>
      </w:r>
      <w:r w:rsidR="006A4C3C">
        <w:rPr>
          <w:rFonts w:hint="eastAsia"/>
          <w:b/>
          <w:sz w:val="24"/>
        </w:rPr>
        <w:t>，</w:t>
      </w:r>
      <w:r w:rsidR="006A4C3C">
        <w:rPr>
          <w:rFonts w:hint="eastAsia"/>
          <w:b/>
          <w:sz w:val="24"/>
        </w:rPr>
        <w:t xml:space="preserve"> </w:t>
      </w:r>
      <w:r w:rsidRPr="006A4C3C">
        <w:rPr>
          <w:b/>
          <w:sz w:val="24"/>
        </w:rPr>
        <w:t xml:space="preserve">September </w:t>
      </w:r>
      <w:r w:rsidR="00BD4377" w:rsidRPr="006A4C3C">
        <w:rPr>
          <w:b/>
          <w:sz w:val="24"/>
        </w:rPr>
        <w:t>10</w:t>
      </w:r>
      <w:r w:rsidRPr="006A4C3C">
        <w:rPr>
          <w:b/>
          <w:sz w:val="24"/>
        </w:rPr>
        <w:t>, 2018</w:t>
      </w:r>
    </w:p>
    <w:p w14:paraId="7ECC1623" w14:textId="5A4339E9" w:rsidR="00204A97" w:rsidRDefault="00204A97">
      <w:pPr>
        <w:rPr>
          <w:b/>
          <w:sz w:val="24"/>
        </w:rPr>
      </w:pPr>
      <w:r w:rsidRPr="006A4C3C">
        <w:rPr>
          <w:b/>
          <w:sz w:val="24"/>
        </w:rPr>
        <w:t>Ruojun L</w:t>
      </w:r>
      <w:r w:rsidRPr="006A4C3C">
        <w:rPr>
          <w:rFonts w:hint="eastAsia"/>
          <w:b/>
          <w:sz w:val="24"/>
        </w:rPr>
        <w:t>i</w:t>
      </w:r>
    </w:p>
    <w:p w14:paraId="60118F83" w14:textId="77777777" w:rsidR="006A4C3C" w:rsidRPr="006A4C3C" w:rsidRDefault="006A4C3C">
      <w:pPr>
        <w:rPr>
          <w:b/>
          <w:sz w:val="24"/>
        </w:rPr>
      </w:pPr>
    </w:p>
    <w:p w14:paraId="309A9341" w14:textId="77777777" w:rsidR="00204A97" w:rsidRPr="00BD4377" w:rsidRDefault="00204A97">
      <w:pPr>
        <w:rPr>
          <w:b/>
        </w:rPr>
      </w:pPr>
      <w:r w:rsidRPr="00BD4377">
        <w:rPr>
          <w:b/>
        </w:rPr>
        <w:t>Problem 1</w:t>
      </w:r>
      <w:bookmarkStart w:id="0" w:name="_GoBack"/>
      <w:bookmarkEnd w:id="0"/>
    </w:p>
    <w:p w14:paraId="4E1314FB" w14:textId="3CA6C21A" w:rsidR="00204A97" w:rsidRPr="00CD31FE" w:rsidRDefault="00204A97" w:rsidP="00204A97">
      <w:pPr>
        <w:rPr>
          <w:b/>
        </w:rPr>
      </w:pPr>
      <w:r w:rsidRPr="00CD31FE">
        <w:rPr>
          <w:b/>
        </w:rPr>
        <w:t>2.3</w:t>
      </w:r>
      <w:r w:rsidR="0050767A" w:rsidRPr="00CD31FE">
        <w:rPr>
          <w:b/>
        </w:rPr>
        <w:t xml:space="preserve"> </w:t>
      </w:r>
      <w:r w:rsidRPr="00CD31FE">
        <w:rPr>
          <w:b/>
        </w:rPr>
        <w:t>For each of the following assertions, say whether it is true or false and support your</w:t>
      </w:r>
    </w:p>
    <w:p w14:paraId="4D18BE05" w14:textId="77777777" w:rsidR="00204A97" w:rsidRPr="00CD31FE" w:rsidRDefault="00204A97" w:rsidP="00204A97">
      <w:pPr>
        <w:rPr>
          <w:b/>
        </w:rPr>
      </w:pPr>
      <w:r w:rsidRPr="00CD31FE">
        <w:rPr>
          <w:b/>
        </w:rPr>
        <w:t>answer with examples or counterexamples where appropriate.</w:t>
      </w:r>
    </w:p>
    <w:p w14:paraId="3D99A277" w14:textId="352AD019" w:rsidR="0050767A" w:rsidRPr="00CD31FE" w:rsidRDefault="00204A97" w:rsidP="0050767A">
      <w:pPr>
        <w:pStyle w:val="ListParagraph"/>
        <w:numPr>
          <w:ilvl w:val="0"/>
          <w:numId w:val="1"/>
        </w:numPr>
        <w:rPr>
          <w:b/>
        </w:rPr>
      </w:pPr>
      <w:r w:rsidRPr="00CD31FE">
        <w:rPr>
          <w:b/>
        </w:rPr>
        <w:t>An agent that senses only partial information about the state cannot be perfectly rational.</w:t>
      </w:r>
    </w:p>
    <w:p w14:paraId="7ABC08A9" w14:textId="11AF3989" w:rsidR="0050767A" w:rsidRPr="00CD31FE" w:rsidRDefault="0050767A" w:rsidP="0050767A">
      <w:pPr>
        <w:pStyle w:val="ListParagraph"/>
        <w:numPr>
          <w:ilvl w:val="0"/>
          <w:numId w:val="1"/>
        </w:numPr>
        <w:rPr>
          <w:b/>
        </w:rPr>
      </w:pPr>
      <w:r w:rsidRPr="00CD31FE">
        <w:rPr>
          <w:b/>
        </w:rPr>
        <w:t>There exist task environments in which no pure reflex agent can behave rationally.</w:t>
      </w:r>
    </w:p>
    <w:p w14:paraId="4EAD1C9C" w14:textId="780DFA31" w:rsidR="0050767A" w:rsidRPr="00CD31FE" w:rsidRDefault="0050767A" w:rsidP="0050767A">
      <w:pPr>
        <w:pStyle w:val="ListParagraph"/>
        <w:numPr>
          <w:ilvl w:val="0"/>
          <w:numId w:val="1"/>
        </w:numPr>
        <w:rPr>
          <w:b/>
        </w:rPr>
      </w:pPr>
      <w:r w:rsidRPr="00CD31FE">
        <w:rPr>
          <w:b/>
        </w:rPr>
        <w:t>There exists a task environment in which every agent is rational.</w:t>
      </w:r>
    </w:p>
    <w:p w14:paraId="4EFB2715" w14:textId="7BE1F69C" w:rsidR="0050767A" w:rsidRPr="00CD31FE" w:rsidRDefault="0050767A" w:rsidP="0050767A">
      <w:pPr>
        <w:pStyle w:val="ListParagraph"/>
        <w:numPr>
          <w:ilvl w:val="0"/>
          <w:numId w:val="1"/>
        </w:numPr>
        <w:rPr>
          <w:b/>
        </w:rPr>
      </w:pPr>
      <w:r w:rsidRPr="00CD31FE">
        <w:rPr>
          <w:b/>
        </w:rPr>
        <w:t>The input to an agent program is the same as the input to the agent function.</w:t>
      </w:r>
    </w:p>
    <w:p w14:paraId="56BF7B08" w14:textId="11EA87E2" w:rsidR="0050767A" w:rsidRPr="00CD31FE" w:rsidRDefault="0050767A" w:rsidP="0050767A">
      <w:pPr>
        <w:pStyle w:val="ListParagraph"/>
        <w:numPr>
          <w:ilvl w:val="0"/>
          <w:numId w:val="1"/>
        </w:numPr>
        <w:rPr>
          <w:b/>
        </w:rPr>
      </w:pPr>
      <w:r w:rsidRPr="00CD31FE">
        <w:rPr>
          <w:b/>
        </w:rPr>
        <w:t>Every agent function is implementable by some program/machine combination.</w:t>
      </w:r>
    </w:p>
    <w:p w14:paraId="0ADFD90C" w14:textId="1D2933BA" w:rsidR="0050767A" w:rsidRPr="00CD31FE" w:rsidRDefault="0050767A" w:rsidP="0050767A">
      <w:pPr>
        <w:pStyle w:val="ListParagraph"/>
        <w:numPr>
          <w:ilvl w:val="0"/>
          <w:numId w:val="1"/>
        </w:numPr>
        <w:rPr>
          <w:b/>
        </w:rPr>
      </w:pPr>
      <w:r w:rsidRPr="00CD31FE">
        <w:rPr>
          <w:b/>
        </w:rPr>
        <w:t>Suppose an agent selects its action uniformly at random from the set of possible actions.</w:t>
      </w:r>
    </w:p>
    <w:p w14:paraId="48964D7E" w14:textId="77777777" w:rsidR="0050767A" w:rsidRPr="00CD31FE" w:rsidRDefault="0050767A" w:rsidP="0050767A">
      <w:pPr>
        <w:pStyle w:val="ListParagraph"/>
        <w:rPr>
          <w:b/>
        </w:rPr>
      </w:pPr>
      <w:r w:rsidRPr="00CD31FE">
        <w:rPr>
          <w:b/>
        </w:rPr>
        <w:t>There exists a deterministic task environment in which this agent is rational.</w:t>
      </w:r>
    </w:p>
    <w:p w14:paraId="13349D9E" w14:textId="0BDFE9C2" w:rsidR="0050767A" w:rsidRPr="00CD31FE" w:rsidRDefault="0050767A" w:rsidP="0050767A">
      <w:pPr>
        <w:pStyle w:val="ListParagraph"/>
        <w:numPr>
          <w:ilvl w:val="0"/>
          <w:numId w:val="1"/>
        </w:numPr>
        <w:rPr>
          <w:b/>
        </w:rPr>
      </w:pPr>
      <w:r w:rsidRPr="00CD31FE">
        <w:rPr>
          <w:b/>
        </w:rPr>
        <w:t>It is possible for a given agent to be perfectly rational in two distinct task environments.</w:t>
      </w:r>
    </w:p>
    <w:p w14:paraId="6B5F393F" w14:textId="2B6665E6" w:rsidR="0050767A" w:rsidRPr="00CD31FE" w:rsidRDefault="0050767A" w:rsidP="0050767A">
      <w:pPr>
        <w:pStyle w:val="ListParagraph"/>
        <w:numPr>
          <w:ilvl w:val="0"/>
          <w:numId w:val="1"/>
        </w:numPr>
        <w:rPr>
          <w:b/>
        </w:rPr>
      </w:pPr>
      <w:r w:rsidRPr="00CD31FE">
        <w:rPr>
          <w:b/>
        </w:rPr>
        <w:t>Every agent is rational in an unobservable environment.</w:t>
      </w:r>
    </w:p>
    <w:p w14:paraId="15276004" w14:textId="1985CA79" w:rsidR="00204A97" w:rsidRDefault="0050767A" w:rsidP="0050767A">
      <w:pPr>
        <w:pStyle w:val="ListParagraph"/>
        <w:numPr>
          <w:ilvl w:val="0"/>
          <w:numId w:val="1"/>
        </w:numPr>
        <w:rPr>
          <w:b/>
        </w:rPr>
      </w:pPr>
      <w:r w:rsidRPr="00CD31FE">
        <w:rPr>
          <w:b/>
        </w:rPr>
        <w:t xml:space="preserve"> A perfectly rational poker-playing agent never loses.</w:t>
      </w:r>
    </w:p>
    <w:p w14:paraId="3CB54FEF" w14:textId="12C864B6" w:rsidR="00CD31FE" w:rsidRDefault="00CD31FE" w:rsidP="00CD31FE">
      <w:pPr>
        <w:pStyle w:val="ListParagraph"/>
        <w:rPr>
          <w:b/>
        </w:rPr>
      </w:pPr>
    </w:p>
    <w:p w14:paraId="2CCC4846" w14:textId="77777777" w:rsidR="00CD31FE" w:rsidRPr="00CD31FE" w:rsidRDefault="00CD31FE" w:rsidP="00CD31FE">
      <w:pPr>
        <w:pStyle w:val="ListParagraph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5"/>
        <w:gridCol w:w="900"/>
        <w:gridCol w:w="7645"/>
      </w:tblGrid>
      <w:tr w:rsidR="0050767A" w14:paraId="2204C67F" w14:textId="77777777" w:rsidTr="00764C04">
        <w:tc>
          <w:tcPr>
            <w:tcW w:w="805" w:type="dxa"/>
          </w:tcPr>
          <w:p w14:paraId="2AC2FE2F" w14:textId="43184D0C" w:rsidR="0050767A" w:rsidRDefault="00764C04">
            <w:r>
              <w:t>A</w:t>
            </w:r>
          </w:p>
        </w:tc>
        <w:tc>
          <w:tcPr>
            <w:tcW w:w="900" w:type="dxa"/>
          </w:tcPr>
          <w:p w14:paraId="159E13B0" w14:textId="4C97074E" w:rsidR="0050767A" w:rsidRDefault="00F1118A">
            <w:r>
              <w:t>F</w:t>
            </w:r>
          </w:p>
        </w:tc>
        <w:tc>
          <w:tcPr>
            <w:tcW w:w="7645" w:type="dxa"/>
          </w:tcPr>
          <w:p w14:paraId="75F0F62F" w14:textId="77777777" w:rsidR="000757B1" w:rsidRDefault="00A25BDB">
            <w:r>
              <w:t xml:space="preserve">Using the Google Map, </w:t>
            </w:r>
            <w:r w:rsidR="00F619A8">
              <w:t>the system</w:t>
            </w:r>
            <w:r>
              <w:t xml:space="preserve"> mostly use</w:t>
            </w:r>
            <w:r w:rsidR="00F619A8">
              <w:t>s</w:t>
            </w:r>
            <w:r>
              <w:t xml:space="preserve"> GPS </w:t>
            </w:r>
            <w:r w:rsidR="00F619A8">
              <w:t xml:space="preserve">and </w:t>
            </w:r>
            <w:proofErr w:type="spellStart"/>
            <w:r w:rsidR="00F619A8">
              <w:t>WiFi</w:t>
            </w:r>
            <w:proofErr w:type="spellEnd"/>
            <w:r w:rsidR="00F619A8">
              <w:t xml:space="preserve"> signal strength </w:t>
            </w:r>
            <w:r>
              <w:t xml:space="preserve">on the street.  </w:t>
            </w:r>
            <w:r w:rsidR="00F619A8">
              <w:t>But in a</w:t>
            </w:r>
            <w:r w:rsidR="002954F0">
              <w:t>n</w:t>
            </w:r>
            <w:r w:rsidR="00F619A8">
              <w:t xml:space="preserve"> off-line environment, this system only senses partial information</w:t>
            </w:r>
            <w:r w:rsidR="002954F0">
              <w:t xml:space="preserve"> </w:t>
            </w:r>
            <w:r w:rsidR="00F619A8">
              <w:t>(GPS). In this case, google map is still a rational</w:t>
            </w:r>
            <w:r w:rsidR="002954F0">
              <w:t xml:space="preserve"> behavior</w:t>
            </w:r>
            <w:r w:rsidR="00F619A8">
              <w:t xml:space="preserve"> and </w:t>
            </w:r>
            <w:r w:rsidR="002954F0">
              <w:t>convincible example.</w:t>
            </w:r>
            <w:r w:rsidR="00F619A8">
              <w:t xml:space="preserve"> </w:t>
            </w:r>
          </w:p>
          <w:p w14:paraId="6C660CC5" w14:textId="7ACEAC49" w:rsidR="0050767A" w:rsidRDefault="000757B1">
            <w:r>
              <w:t xml:space="preserve">While the uber using such localization system, is also a partial information task. </w:t>
            </w:r>
            <w:r w:rsidR="00F619A8">
              <w:t xml:space="preserve">  </w:t>
            </w:r>
          </w:p>
        </w:tc>
      </w:tr>
      <w:tr w:rsidR="0050767A" w14:paraId="06E0F96C" w14:textId="77777777" w:rsidTr="00764C04">
        <w:tc>
          <w:tcPr>
            <w:tcW w:w="805" w:type="dxa"/>
          </w:tcPr>
          <w:p w14:paraId="2C3FC364" w14:textId="3039A73D" w:rsidR="0050767A" w:rsidRDefault="00764C04">
            <w:r>
              <w:t>B</w:t>
            </w:r>
          </w:p>
        </w:tc>
        <w:tc>
          <w:tcPr>
            <w:tcW w:w="900" w:type="dxa"/>
          </w:tcPr>
          <w:p w14:paraId="25379139" w14:textId="65B46EBE" w:rsidR="0050767A" w:rsidRDefault="000757B1">
            <w:r>
              <w:t>T</w:t>
            </w:r>
          </w:p>
        </w:tc>
        <w:tc>
          <w:tcPr>
            <w:tcW w:w="7645" w:type="dxa"/>
          </w:tcPr>
          <w:p w14:paraId="5FCAEC88" w14:textId="0A0063A3" w:rsidR="0050767A" w:rsidRDefault="00B7458E">
            <w:r>
              <w:t xml:space="preserve">Only the </w:t>
            </w:r>
            <w:r w:rsidR="00086C3A">
              <w:t>all-observable system can be made as simple pure reflex system. Most AIs such as Alpha go and Auto-car are no pure reflex and rational.</w:t>
            </w:r>
          </w:p>
        </w:tc>
      </w:tr>
      <w:tr w:rsidR="0050767A" w14:paraId="7116A792" w14:textId="77777777" w:rsidTr="00764C04">
        <w:tc>
          <w:tcPr>
            <w:tcW w:w="805" w:type="dxa"/>
          </w:tcPr>
          <w:p w14:paraId="7FCD59CE" w14:textId="4A79D661" w:rsidR="0050767A" w:rsidRDefault="00764C04">
            <w:r>
              <w:t>C</w:t>
            </w:r>
          </w:p>
        </w:tc>
        <w:tc>
          <w:tcPr>
            <w:tcW w:w="900" w:type="dxa"/>
          </w:tcPr>
          <w:p w14:paraId="03FB2F2C" w14:textId="64263EB2" w:rsidR="0050767A" w:rsidRDefault="00EB7878">
            <w:r>
              <w:t>T</w:t>
            </w:r>
          </w:p>
        </w:tc>
        <w:tc>
          <w:tcPr>
            <w:tcW w:w="7645" w:type="dxa"/>
          </w:tcPr>
          <w:p w14:paraId="564D5DDC" w14:textId="1401FBE3" w:rsidR="0050767A" w:rsidRDefault="009A2123">
            <w:r>
              <w:t xml:space="preserve">For example, when the auto-car drive on a desert, there is a no street or map or destination in an agent. </w:t>
            </w:r>
            <w:r w:rsidR="0065011B">
              <w:t xml:space="preserve"> </w:t>
            </w:r>
            <w:proofErr w:type="gramStart"/>
            <w:r>
              <w:t>So</w:t>
            </w:r>
            <w:proofErr w:type="gramEnd"/>
            <w:r>
              <w:t xml:space="preserve"> the car</w:t>
            </w:r>
            <w:r w:rsidR="0065011B">
              <w:t xml:space="preserve"> may</w:t>
            </w:r>
            <w:r>
              <w:t xml:space="preserve"> turn right/left, stop, reverse</w:t>
            </w:r>
            <w:r w:rsidR="0065011B">
              <w:t xml:space="preserve"> or drive forward. All actions have the same reward.</w:t>
            </w:r>
          </w:p>
        </w:tc>
      </w:tr>
      <w:tr w:rsidR="0050767A" w14:paraId="69A362E2" w14:textId="77777777" w:rsidTr="00764C04">
        <w:tc>
          <w:tcPr>
            <w:tcW w:w="805" w:type="dxa"/>
          </w:tcPr>
          <w:p w14:paraId="0D278667" w14:textId="241E7F1C" w:rsidR="0050767A" w:rsidRDefault="00764C04">
            <w:r>
              <w:t>D</w:t>
            </w:r>
          </w:p>
        </w:tc>
        <w:tc>
          <w:tcPr>
            <w:tcW w:w="900" w:type="dxa"/>
          </w:tcPr>
          <w:p w14:paraId="405BC25C" w14:textId="60AA6383" w:rsidR="0050767A" w:rsidRDefault="00B6540E">
            <w:r>
              <w:t>F</w:t>
            </w:r>
          </w:p>
        </w:tc>
        <w:tc>
          <w:tcPr>
            <w:tcW w:w="7645" w:type="dxa"/>
          </w:tcPr>
          <w:p w14:paraId="1B3C0BF4" w14:textId="7E1E958D" w:rsidR="0050767A" w:rsidRDefault="00B6540E">
            <w:r>
              <w:t xml:space="preserve">The program contains the input history, the function only </w:t>
            </w:r>
            <w:proofErr w:type="gramStart"/>
            <w:r>
              <w:t>include</w:t>
            </w:r>
            <w:proofErr w:type="gramEnd"/>
            <w:r>
              <w:t xml:space="preserve"> present percept.</w:t>
            </w:r>
          </w:p>
        </w:tc>
      </w:tr>
      <w:tr w:rsidR="0050767A" w14:paraId="4BC3E0A5" w14:textId="77777777" w:rsidTr="00764C04">
        <w:tc>
          <w:tcPr>
            <w:tcW w:w="805" w:type="dxa"/>
          </w:tcPr>
          <w:p w14:paraId="3C1570BD" w14:textId="7A3F9BD4" w:rsidR="0050767A" w:rsidRDefault="00764C04">
            <w:r>
              <w:t>E</w:t>
            </w:r>
          </w:p>
        </w:tc>
        <w:tc>
          <w:tcPr>
            <w:tcW w:w="900" w:type="dxa"/>
          </w:tcPr>
          <w:p w14:paraId="1D92C712" w14:textId="505B8878" w:rsidR="0050767A" w:rsidRDefault="006424FA">
            <w:r>
              <w:t>F</w:t>
            </w:r>
          </w:p>
        </w:tc>
        <w:tc>
          <w:tcPr>
            <w:tcW w:w="7645" w:type="dxa"/>
          </w:tcPr>
          <w:p w14:paraId="22EBD129" w14:textId="0F14F069" w:rsidR="0050767A" w:rsidRDefault="006424FA">
            <w:r>
              <w:t xml:space="preserve">Simple reflex agent such as thermostat made by Honeywell, </w:t>
            </w:r>
            <w:r w:rsidR="0048473D">
              <w:t>only consider present percept</w:t>
            </w:r>
            <w:r>
              <w:t>. The program is invariant.</w:t>
            </w:r>
          </w:p>
        </w:tc>
      </w:tr>
      <w:tr w:rsidR="0050767A" w14:paraId="6FA3E491" w14:textId="77777777" w:rsidTr="00764C04">
        <w:tc>
          <w:tcPr>
            <w:tcW w:w="805" w:type="dxa"/>
          </w:tcPr>
          <w:p w14:paraId="348DF01C" w14:textId="054CC0C8" w:rsidR="0050767A" w:rsidRDefault="00764C04">
            <w:r>
              <w:t>F</w:t>
            </w:r>
          </w:p>
        </w:tc>
        <w:tc>
          <w:tcPr>
            <w:tcW w:w="900" w:type="dxa"/>
          </w:tcPr>
          <w:p w14:paraId="444137AA" w14:textId="3157B0C8" w:rsidR="0050767A" w:rsidRDefault="0048473D">
            <w:r>
              <w:t>T</w:t>
            </w:r>
          </w:p>
        </w:tc>
        <w:tc>
          <w:tcPr>
            <w:tcW w:w="7645" w:type="dxa"/>
          </w:tcPr>
          <w:p w14:paraId="15015844" w14:textId="7D56DCB6" w:rsidR="0050767A" w:rsidRDefault="0048473D">
            <w:r>
              <w:t xml:space="preserve">The possible actions are finite. And finally, the agent will select the </w:t>
            </w:r>
            <w:r w:rsidR="00CF51A5">
              <w:t xml:space="preserve">correct decision. If the agent has infinite actions, it’s irrational. </w:t>
            </w:r>
          </w:p>
        </w:tc>
      </w:tr>
      <w:tr w:rsidR="0050767A" w14:paraId="625F7F3B" w14:textId="77777777" w:rsidTr="00764C04">
        <w:tc>
          <w:tcPr>
            <w:tcW w:w="805" w:type="dxa"/>
          </w:tcPr>
          <w:p w14:paraId="7D8493E5" w14:textId="73840C72" w:rsidR="0050767A" w:rsidRDefault="00764C04">
            <w:r>
              <w:t>G</w:t>
            </w:r>
          </w:p>
        </w:tc>
        <w:tc>
          <w:tcPr>
            <w:tcW w:w="900" w:type="dxa"/>
          </w:tcPr>
          <w:p w14:paraId="622AB6E5" w14:textId="085E30AD" w:rsidR="0050767A" w:rsidRDefault="00CF51A5">
            <w:r>
              <w:t>T</w:t>
            </w:r>
          </w:p>
        </w:tc>
        <w:tc>
          <w:tcPr>
            <w:tcW w:w="7645" w:type="dxa"/>
          </w:tcPr>
          <w:p w14:paraId="1BB74F07" w14:textId="45402AEC" w:rsidR="0050767A" w:rsidRDefault="00CF51A5">
            <w:r>
              <w:t>For example, the thermostat</w:t>
            </w:r>
            <w:r w:rsidR="00690FEA">
              <w:t xml:space="preserve"> agent</w:t>
            </w:r>
            <w:r>
              <w:t xml:space="preserve"> can work in my kitchen</w:t>
            </w:r>
            <w:r w:rsidR="00690FEA">
              <w:t xml:space="preserve"> to make it warm and comfortable.</w:t>
            </w:r>
            <w:r>
              <w:t xml:space="preserve"> </w:t>
            </w:r>
            <w:r w:rsidR="00690FEA">
              <w:t>Meanwhile,</w:t>
            </w:r>
            <w:r>
              <w:t xml:space="preserve"> in my </w:t>
            </w:r>
            <w:r w:rsidR="00690FEA">
              <w:t>laptop to cool down my CPU, GPU and power supply</w:t>
            </w:r>
            <w:r>
              <w:t>.</w:t>
            </w:r>
            <w:r w:rsidR="00690FEA">
              <w:t xml:space="preserve"> The task is distinct, but the agent can be the same.</w:t>
            </w:r>
            <w:r>
              <w:t xml:space="preserve">  </w:t>
            </w:r>
          </w:p>
        </w:tc>
      </w:tr>
      <w:tr w:rsidR="0050767A" w14:paraId="6B1159ED" w14:textId="77777777" w:rsidTr="00764C04">
        <w:tc>
          <w:tcPr>
            <w:tcW w:w="805" w:type="dxa"/>
          </w:tcPr>
          <w:p w14:paraId="04A0E369" w14:textId="6EB3ACAD" w:rsidR="0050767A" w:rsidRDefault="00764C04">
            <w:r>
              <w:t>H</w:t>
            </w:r>
          </w:p>
        </w:tc>
        <w:tc>
          <w:tcPr>
            <w:tcW w:w="900" w:type="dxa"/>
          </w:tcPr>
          <w:p w14:paraId="2B40F8FB" w14:textId="49BB869C" w:rsidR="0050767A" w:rsidRDefault="00690FEA">
            <w:r>
              <w:t>F</w:t>
            </w:r>
          </w:p>
        </w:tc>
        <w:tc>
          <w:tcPr>
            <w:tcW w:w="7645" w:type="dxa"/>
          </w:tcPr>
          <w:p w14:paraId="769C73BF" w14:textId="3B175576" w:rsidR="0050767A" w:rsidRDefault="00690FEA">
            <w:r>
              <w:t xml:space="preserve">If the thermostat can only </w:t>
            </w:r>
            <w:proofErr w:type="gramStart"/>
            <w:r>
              <w:t>senses</w:t>
            </w:r>
            <w:proofErr w:type="gramEnd"/>
            <w:r>
              <w:t xml:space="preserve"> the humidity </w:t>
            </w:r>
            <w:r w:rsidR="00127379">
              <w:t>how can it control the temperature.</w:t>
            </w:r>
            <w:r>
              <w:t xml:space="preserve"> </w:t>
            </w:r>
          </w:p>
        </w:tc>
      </w:tr>
      <w:tr w:rsidR="00127379" w14:paraId="388482E8" w14:textId="77777777" w:rsidTr="00764C04">
        <w:tc>
          <w:tcPr>
            <w:tcW w:w="805" w:type="dxa"/>
          </w:tcPr>
          <w:p w14:paraId="49547647" w14:textId="4E9ED293" w:rsidR="00127379" w:rsidRDefault="00127379">
            <w:r>
              <w:t>I</w:t>
            </w:r>
          </w:p>
        </w:tc>
        <w:tc>
          <w:tcPr>
            <w:tcW w:w="900" w:type="dxa"/>
          </w:tcPr>
          <w:p w14:paraId="484A6C31" w14:textId="3E013881" w:rsidR="00127379" w:rsidRDefault="00127379">
            <w:r>
              <w:t>F</w:t>
            </w:r>
          </w:p>
        </w:tc>
        <w:tc>
          <w:tcPr>
            <w:tcW w:w="7645" w:type="dxa"/>
          </w:tcPr>
          <w:p w14:paraId="6A256AF1" w14:textId="568ABB33" w:rsidR="00127379" w:rsidRDefault="00127379">
            <w:r>
              <w:t xml:space="preserve">For the agent, </w:t>
            </w:r>
            <w:r w:rsidR="004813DC">
              <w:t xml:space="preserve">it plays the card according to the possibility. Since the win possibility is not always 100%, there is still a chance to win the agent. </w:t>
            </w:r>
            <w:r w:rsidR="001142E8">
              <w:t xml:space="preserve"> </w:t>
            </w:r>
            <w:proofErr w:type="gramStart"/>
            <w:r w:rsidR="001142E8">
              <w:t>Also</w:t>
            </w:r>
            <w:proofErr w:type="gramEnd"/>
            <w:r w:rsidR="001142E8">
              <w:t xml:space="preserve"> the agent cannot decide the poker in his hands.</w:t>
            </w:r>
          </w:p>
        </w:tc>
      </w:tr>
    </w:tbl>
    <w:p w14:paraId="7070F01D" w14:textId="77777777" w:rsidR="001142E8" w:rsidRDefault="001142E8" w:rsidP="001142E8"/>
    <w:p w14:paraId="37B887EA" w14:textId="4236BAF1" w:rsidR="001142E8" w:rsidRPr="00CD31FE" w:rsidRDefault="001142E8" w:rsidP="00CD31FE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 w:rsidRPr="00CD31FE">
        <w:rPr>
          <w:rFonts w:ascii="Times-Roman" w:hAnsi="Times-Roman" w:cs="Times-Roman"/>
          <w:b/>
        </w:rPr>
        <w:t>Problem 2</w:t>
      </w:r>
    </w:p>
    <w:p w14:paraId="6D47CB74" w14:textId="2ADF6AD5" w:rsidR="001142E8" w:rsidRPr="00CD31FE" w:rsidRDefault="001142E8" w:rsidP="00CD31FE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 w:rsidRPr="00CD31FE">
        <w:rPr>
          <w:rFonts w:ascii="Times-Roman" w:hAnsi="Times-Roman" w:cs="Times-Roman"/>
          <w:b/>
        </w:rPr>
        <w:lastRenderedPageBreak/>
        <w:t>2.9 Implement a simple reflex agent for the vacuum environment in Exercise 2.8. Run the</w:t>
      </w:r>
    </w:p>
    <w:p w14:paraId="765507DD" w14:textId="77777777" w:rsidR="001142E8" w:rsidRPr="00CD31FE" w:rsidRDefault="001142E8" w:rsidP="00CD31FE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 w:rsidRPr="00CD31FE">
        <w:rPr>
          <w:rFonts w:ascii="Times-Roman" w:hAnsi="Times-Roman" w:cs="Times-Roman"/>
          <w:b/>
        </w:rPr>
        <w:t>environment with this agent for all possible initial dirt configurations and agent locations.</w:t>
      </w:r>
    </w:p>
    <w:p w14:paraId="6221097A" w14:textId="05E11EA8" w:rsidR="001142E8" w:rsidRPr="00CD31FE" w:rsidRDefault="001142E8" w:rsidP="00CD31FE">
      <w:pPr>
        <w:autoSpaceDE w:val="0"/>
        <w:autoSpaceDN w:val="0"/>
        <w:adjustRightInd w:val="0"/>
        <w:spacing w:after="0" w:line="240" w:lineRule="auto"/>
        <w:rPr>
          <w:b/>
        </w:rPr>
      </w:pPr>
      <w:r w:rsidRPr="00CD31FE">
        <w:rPr>
          <w:rFonts w:ascii="Times-Roman" w:hAnsi="Times-Roman" w:cs="Times-Roman"/>
          <w:b/>
        </w:rPr>
        <w:t>Record the performance score for each configuration and the overall average score.</w:t>
      </w:r>
    </w:p>
    <w:p w14:paraId="6061DF23" w14:textId="2861D2B9" w:rsidR="001142E8" w:rsidRPr="00CD31FE" w:rsidRDefault="001142E8" w:rsidP="001142E8">
      <w:pPr>
        <w:rPr>
          <w:b/>
        </w:rPr>
      </w:pPr>
      <w:r w:rsidRPr="00CD31FE">
        <w:rPr>
          <w:b/>
          <w:noProof/>
        </w:rPr>
        <w:drawing>
          <wp:inline distT="0" distB="0" distL="0" distR="0" wp14:anchorId="2879B61D" wp14:editId="43ED68FA">
            <wp:extent cx="5943600" cy="22034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5D6E0" w14:textId="665F0795" w:rsidR="0004637D" w:rsidRPr="00CD31FE" w:rsidRDefault="0004637D" w:rsidP="002C5544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 w:rsidRPr="00CD31FE">
        <w:rPr>
          <w:b/>
          <w:noProof/>
        </w:rPr>
        <w:drawing>
          <wp:inline distT="0" distB="0" distL="0" distR="0" wp14:anchorId="66B2D3DD" wp14:editId="07371EA4">
            <wp:extent cx="5943600" cy="27768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76968" w14:textId="77777777" w:rsidR="00866DEB" w:rsidRDefault="00866DEB" w:rsidP="00866DEB">
      <w:pPr>
        <w:rPr>
          <w:rFonts w:ascii="Times-Roman" w:hAnsi="Times-Roman" w:cs="Times-Roman"/>
        </w:rPr>
      </w:pPr>
    </w:p>
    <w:p w14:paraId="734169C2" w14:textId="5884FD53" w:rsidR="00866DEB" w:rsidRPr="00866DEB" w:rsidRDefault="00CD31FE" w:rsidP="00866DEB">
      <w:pPr>
        <w:rPr>
          <w:rFonts w:ascii="Times-Roman" w:hAnsi="Times-Roman" w:cs="Times-Roman"/>
        </w:rPr>
      </w:pPr>
      <w:r w:rsidRPr="00866DEB">
        <w:rPr>
          <w:rFonts w:ascii="Times-Roman" w:hAnsi="Times-Roman" w:cs="Times-Roman"/>
        </w:rPr>
        <w:t>Simple Reflex Agent:</w:t>
      </w:r>
      <w:r w:rsidR="00E843CC">
        <w:rPr>
          <w:rFonts w:ascii="Times-Roman" w:hAnsi="Times-Roman" w:cs="Times-Roman"/>
        </w:rPr>
        <w:t xml:space="preserve"> </w:t>
      </w:r>
      <w:r w:rsidR="00866DEB" w:rsidRPr="00866DEB">
        <w:rPr>
          <w:rFonts w:ascii="Times-Roman" w:hAnsi="Times-Roman" w:cs="Times-Roman"/>
        </w:rPr>
        <w:t>This agent acts based only on the percept</w:t>
      </w:r>
      <w:r w:rsidR="00866DEB">
        <w:rPr>
          <w:rFonts w:ascii="Times-Roman" w:hAnsi="Times-Roman" w:cs="Times-Roman"/>
        </w:rPr>
        <w:t>, i</w:t>
      </w:r>
      <w:r w:rsidR="00866DEB">
        <w:rPr>
          <w:rFonts w:ascii="Helvetica" w:hAnsi="Helvetica"/>
          <w:color w:val="000000"/>
          <w:sz w:val="21"/>
          <w:szCs w:val="21"/>
          <w:shd w:val="clear" w:color="auto" w:fill="FFFFFF"/>
        </w:rPr>
        <w:t>gnoring the rest of the percept history.</w:t>
      </w:r>
    </w:p>
    <w:p w14:paraId="284723E6" w14:textId="00F732D8" w:rsidR="00866DEB" w:rsidRDefault="00866DEB" w:rsidP="00866DEB">
      <w:pPr>
        <w:rPr>
          <w:rFonts w:ascii="Times-Roman" w:hAnsi="Times-Roman" w:cs="Times-Roman"/>
        </w:rPr>
      </w:pPr>
      <w:r w:rsidRPr="00866DEB">
        <w:rPr>
          <w:rFonts w:ascii="Times-Roman" w:hAnsi="Times-Roman" w:cs="Times-Roman"/>
        </w:rPr>
        <w:t>Actions:</w:t>
      </w:r>
      <w:r w:rsidR="00E843CC">
        <w:rPr>
          <w:rFonts w:ascii="Times-Roman" w:hAnsi="Times-Roman" w:cs="Times-Roman"/>
        </w:rPr>
        <w:t xml:space="preserve"> </w:t>
      </w:r>
      <w:r w:rsidRPr="00866DEB">
        <w:rPr>
          <w:rFonts w:ascii="Times-Roman" w:hAnsi="Times-Roman" w:cs="Times-Roman"/>
        </w:rPr>
        <w:t>Left, Right, Suck</w:t>
      </w:r>
    </w:p>
    <w:p w14:paraId="230B81F6" w14:textId="3B94A9A3" w:rsidR="00866DEB" w:rsidRDefault="00866DEB" w:rsidP="00866DEB">
      <w:pPr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Environment: </w:t>
      </w:r>
      <w:r w:rsidR="00E843CC" w:rsidRPr="00E843CC">
        <w:rPr>
          <w:rFonts w:ascii="Times-Roman" w:hAnsi="Times-Roman" w:cs="Times-Roman"/>
        </w:rPr>
        <w:t>These are the two locations for the two-state environment</w:t>
      </w:r>
    </w:p>
    <w:p w14:paraId="35D5CDEF" w14:textId="77777777" w:rsidR="00736103" w:rsidRDefault="00E843CC" w:rsidP="00736103">
      <w:pPr>
        <w:rPr>
          <w:rFonts w:ascii="Times-Roman" w:hAnsi="Times-Roman" w:cs="Times-Roman"/>
        </w:rPr>
      </w:pPr>
      <w:r>
        <w:rPr>
          <w:rFonts w:ascii="Times-Roman" w:hAnsi="Times-Roman" w:cs="Times-Roman"/>
        </w:rPr>
        <w:t>Configuration</w:t>
      </w:r>
      <w:r w:rsidR="00736103">
        <w:rPr>
          <w:rFonts w:ascii="Times-Roman" w:hAnsi="Times-Roman" w:cs="Times-Roman"/>
        </w:rPr>
        <w:t>s</w:t>
      </w:r>
      <w:r>
        <w:rPr>
          <w:rFonts w:ascii="Times-Roman" w:hAnsi="Times-Roman" w:cs="Times-Roman"/>
        </w:rPr>
        <w:t>:</w:t>
      </w:r>
    </w:p>
    <w:p w14:paraId="3489DCEC" w14:textId="53AD6991" w:rsidR="00736103" w:rsidRDefault="00736103" w:rsidP="00736103">
      <w:pPr>
        <w:rPr>
          <w:rFonts w:ascii="Times-Roman" w:hAnsi="Times-Roman" w:cs="Times-Roman"/>
        </w:rPr>
      </w:pPr>
      <w:r>
        <w:rPr>
          <w:rFonts w:ascii="Times-Roman" w:hAnsi="Times-Roman" w:cs="Times-Roman"/>
        </w:rPr>
        <w:t>1.</w:t>
      </w:r>
      <w:r w:rsidR="00E843CC">
        <w:rPr>
          <w:rFonts w:ascii="Times-Roman" w:hAnsi="Times-Roman" w:cs="Times-Roman"/>
        </w:rPr>
        <w:t xml:space="preserve"> {</w:t>
      </w:r>
      <w:r>
        <w:rPr>
          <w:rFonts w:ascii="Times-Roman" w:hAnsi="Times-Roman" w:cs="Times-Roman"/>
        </w:rPr>
        <w:t>A: clean, B: clean</w:t>
      </w:r>
      <w:r w:rsidR="00E843CC">
        <w:rPr>
          <w:rFonts w:ascii="Times-Roman" w:hAnsi="Times-Roman" w:cs="Times-Roman"/>
        </w:rPr>
        <w:t>}</w:t>
      </w:r>
      <w:r>
        <w:rPr>
          <w:rFonts w:ascii="Times-Roman" w:hAnsi="Times-Roman" w:cs="Times-Roman"/>
        </w:rPr>
        <w:t xml:space="preserve"> 2. {A: clean, B: dirty} 3. {A: dirty, B: clean} 4. {A: dirty, B: dirty}</w:t>
      </w:r>
    </w:p>
    <w:p w14:paraId="6F842074" w14:textId="77777777" w:rsidR="006B601B" w:rsidRDefault="00423736" w:rsidP="00736103">
      <w:pPr>
        <w:rPr>
          <w:rFonts w:ascii="Times-Roman" w:hAnsi="Times-Roman" w:cs="Times-Roman"/>
          <w:b/>
        </w:rPr>
      </w:pPr>
      <w:r>
        <w:rPr>
          <w:rFonts w:ascii="Times-Roman" w:hAnsi="Times-Roman" w:cs="Times-Roman"/>
        </w:rPr>
        <w:br/>
      </w:r>
      <w:r>
        <w:rPr>
          <w:rFonts w:ascii="Times-Roman" w:hAnsi="Times-Roman" w:cs="Times-Roman"/>
        </w:rPr>
        <w:br/>
      </w:r>
      <w:r>
        <w:rPr>
          <w:rFonts w:ascii="Times-Roman" w:hAnsi="Times-Roman" w:cs="Times-Roman"/>
        </w:rPr>
        <w:br/>
      </w:r>
    </w:p>
    <w:p w14:paraId="67361907" w14:textId="77777777" w:rsidR="00BD4377" w:rsidRDefault="00BD4377" w:rsidP="00736103">
      <w:pPr>
        <w:rPr>
          <w:rFonts w:ascii="Times-Roman" w:hAnsi="Times-Roman" w:cs="Times-Roman"/>
          <w:b/>
        </w:rPr>
      </w:pPr>
    </w:p>
    <w:p w14:paraId="46652A5E" w14:textId="7BA43FF2" w:rsidR="00736103" w:rsidRPr="00356D32" w:rsidRDefault="00736103" w:rsidP="00736103">
      <w:pPr>
        <w:rPr>
          <w:rFonts w:ascii="Times-Roman" w:hAnsi="Times-Roman" w:cs="Times-Roman"/>
          <w:b/>
        </w:rPr>
      </w:pPr>
      <w:r w:rsidRPr="00356D32">
        <w:rPr>
          <w:rFonts w:ascii="Times-Roman" w:hAnsi="Times-Roman" w:cs="Times-Roman"/>
          <w:b/>
        </w:rPr>
        <w:lastRenderedPageBreak/>
        <w:t xml:space="preserve"> </w:t>
      </w:r>
      <w:r w:rsidR="00423736" w:rsidRPr="00356D32">
        <w:rPr>
          <w:rFonts w:ascii="Times-Roman" w:hAnsi="Times-Roman" w:cs="Times-Roman"/>
          <w:b/>
        </w:rPr>
        <w:t>Performance sco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7"/>
        <w:gridCol w:w="1730"/>
        <w:gridCol w:w="3898"/>
        <w:gridCol w:w="1615"/>
      </w:tblGrid>
      <w:tr w:rsidR="00A3077A" w14:paraId="722691FB" w14:textId="77777777" w:rsidTr="00A3077A">
        <w:tc>
          <w:tcPr>
            <w:tcW w:w="2107" w:type="dxa"/>
          </w:tcPr>
          <w:p w14:paraId="7FCA3338" w14:textId="4C3F2905" w:rsidR="00A3077A" w:rsidRDefault="00A3077A" w:rsidP="0073610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Configurations</w:t>
            </w:r>
          </w:p>
        </w:tc>
        <w:tc>
          <w:tcPr>
            <w:tcW w:w="1730" w:type="dxa"/>
          </w:tcPr>
          <w:p w14:paraId="5ED0E015" w14:textId="168CEECE" w:rsidR="00A3077A" w:rsidRDefault="00A3077A" w:rsidP="0073610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Agent location</w:t>
            </w:r>
          </w:p>
        </w:tc>
        <w:tc>
          <w:tcPr>
            <w:tcW w:w="3898" w:type="dxa"/>
          </w:tcPr>
          <w:p w14:paraId="0B1BDD17" w14:textId="0F44D5F5" w:rsidR="00A3077A" w:rsidRDefault="00A3077A" w:rsidP="0073610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Performance score after 1000-time-step</w:t>
            </w:r>
          </w:p>
        </w:tc>
        <w:tc>
          <w:tcPr>
            <w:tcW w:w="1615" w:type="dxa"/>
          </w:tcPr>
          <w:p w14:paraId="020AC4A5" w14:textId="027D5AFB" w:rsidR="00A3077A" w:rsidRDefault="00356D32" w:rsidP="0073610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Average score</w:t>
            </w:r>
          </w:p>
        </w:tc>
      </w:tr>
      <w:tr w:rsidR="00A3077A" w14:paraId="00EAA0CB" w14:textId="77777777" w:rsidTr="00356D32">
        <w:trPr>
          <w:trHeight w:val="125"/>
        </w:trPr>
        <w:tc>
          <w:tcPr>
            <w:tcW w:w="2107" w:type="dxa"/>
            <w:vMerge w:val="restart"/>
            <w:vAlign w:val="center"/>
          </w:tcPr>
          <w:p w14:paraId="4CBB3230" w14:textId="41C4848D" w:rsidR="00A3077A" w:rsidRDefault="00A3077A" w:rsidP="00356D32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{A: clean, B: clean}</w:t>
            </w:r>
          </w:p>
        </w:tc>
        <w:tc>
          <w:tcPr>
            <w:tcW w:w="1730" w:type="dxa"/>
          </w:tcPr>
          <w:p w14:paraId="1B66DF62" w14:textId="74329E18" w:rsidR="00A3077A" w:rsidRDefault="00A3077A" w:rsidP="0073610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A</w:t>
            </w:r>
          </w:p>
        </w:tc>
        <w:tc>
          <w:tcPr>
            <w:tcW w:w="3898" w:type="dxa"/>
            <w:vMerge w:val="restart"/>
          </w:tcPr>
          <w:p w14:paraId="196A47BC" w14:textId="77777777" w:rsidR="00A3077A" w:rsidRDefault="00A3077A" w:rsidP="0073610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2000</w:t>
            </w:r>
          </w:p>
          <w:p w14:paraId="44812A7D" w14:textId="1529330F" w:rsidR="00356D32" w:rsidRDefault="00356D32" w:rsidP="0073610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2000</w:t>
            </w:r>
          </w:p>
        </w:tc>
        <w:tc>
          <w:tcPr>
            <w:tcW w:w="1615" w:type="dxa"/>
            <w:vMerge w:val="restart"/>
            <w:vAlign w:val="center"/>
          </w:tcPr>
          <w:p w14:paraId="1EFA3C5E" w14:textId="39FBC6EA" w:rsidR="00A3077A" w:rsidRDefault="00356D32" w:rsidP="00356D32">
            <w:pPr>
              <w:jc w:val="center"/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199</w:t>
            </w:r>
            <w:r w:rsidR="00222B64">
              <w:rPr>
                <w:rFonts w:ascii="Times-Roman" w:hAnsi="Times-Roman" w:cs="Times-Roman"/>
              </w:rPr>
              <w:t>8</w:t>
            </w:r>
            <w:r>
              <w:rPr>
                <w:rFonts w:ascii="Times-Roman" w:hAnsi="Times-Roman" w:cs="Times-Roman"/>
              </w:rPr>
              <w:t>.25</w:t>
            </w:r>
          </w:p>
        </w:tc>
      </w:tr>
      <w:tr w:rsidR="00A3077A" w14:paraId="0E65E71A" w14:textId="77777777" w:rsidTr="00356D32">
        <w:trPr>
          <w:trHeight w:val="125"/>
        </w:trPr>
        <w:tc>
          <w:tcPr>
            <w:tcW w:w="2107" w:type="dxa"/>
            <w:vMerge/>
            <w:vAlign w:val="center"/>
          </w:tcPr>
          <w:p w14:paraId="2554C5CC" w14:textId="77777777" w:rsidR="00A3077A" w:rsidRDefault="00A3077A" w:rsidP="00356D32">
            <w:pPr>
              <w:rPr>
                <w:rFonts w:ascii="Times-Roman" w:hAnsi="Times-Roman" w:cs="Times-Roman"/>
              </w:rPr>
            </w:pPr>
          </w:p>
        </w:tc>
        <w:tc>
          <w:tcPr>
            <w:tcW w:w="1730" w:type="dxa"/>
          </w:tcPr>
          <w:p w14:paraId="4034F814" w14:textId="7211DE09" w:rsidR="00A3077A" w:rsidRDefault="00A3077A" w:rsidP="0073610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B</w:t>
            </w:r>
          </w:p>
        </w:tc>
        <w:tc>
          <w:tcPr>
            <w:tcW w:w="3898" w:type="dxa"/>
            <w:vMerge/>
          </w:tcPr>
          <w:p w14:paraId="4B1DF05B" w14:textId="77777777" w:rsidR="00A3077A" w:rsidRDefault="00A3077A" w:rsidP="00736103">
            <w:pPr>
              <w:rPr>
                <w:rFonts w:ascii="Times-Roman" w:hAnsi="Times-Roman" w:cs="Times-Roman"/>
              </w:rPr>
            </w:pPr>
          </w:p>
        </w:tc>
        <w:tc>
          <w:tcPr>
            <w:tcW w:w="1615" w:type="dxa"/>
            <w:vMerge/>
          </w:tcPr>
          <w:p w14:paraId="06BCA72C" w14:textId="77777777" w:rsidR="00A3077A" w:rsidRDefault="00A3077A" w:rsidP="00736103">
            <w:pPr>
              <w:rPr>
                <w:rFonts w:ascii="Times-Roman" w:hAnsi="Times-Roman" w:cs="Times-Roman"/>
              </w:rPr>
            </w:pPr>
          </w:p>
        </w:tc>
      </w:tr>
      <w:tr w:rsidR="00A3077A" w14:paraId="61094F50" w14:textId="77777777" w:rsidTr="00356D32">
        <w:trPr>
          <w:trHeight w:val="125"/>
        </w:trPr>
        <w:tc>
          <w:tcPr>
            <w:tcW w:w="2107" w:type="dxa"/>
            <w:vMerge w:val="restart"/>
            <w:vAlign w:val="center"/>
          </w:tcPr>
          <w:p w14:paraId="1CC12DB3" w14:textId="5C43F053" w:rsidR="00A3077A" w:rsidRDefault="00A3077A" w:rsidP="00356D32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{A: clean, B: dirty}</w:t>
            </w:r>
          </w:p>
        </w:tc>
        <w:tc>
          <w:tcPr>
            <w:tcW w:w="1730" w:type="dxa"/>
          </w:tcPr>
          <w:p w14:paraId="5E504597" w14:textId="0B517A65" w:rsidR="00A3077A" w:rsidRDefault="00A3077A" w:rsidP="001D342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A</w:t>
            </w:r>
          </w:p>
        </w:tc>
        <w:tc>
          <w:tcPr>
            <w:tcW w:w="3898" w:type="dxa"/>
          </w:tcPr>
          <w:p w14:paraId="3A02E4C0" w14:textId="33A3EA20" w:rsidR="00A3077A" w:rsidRDefault="00A3077A" w:rsidP="001D342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199</w:t>
            </w:r>
            <w:r w:rsidR="006D2BB1">
              <w:rPr>
                <w:rFonts w:ascii="Times-Roman" w:hAnsi="Times-Roman" w:cs="Times-Roman"/>
              </w:rPr>
              <w:t>8</w:t>
            </w:r>
          </w:p>
        </w:tc>
        <w:tc>
          <w:tcPr>
            <w:tcW w:w="1615" w:type="dxa"/>
            <w:vMerge/>
          </w:tcPr>
          <w:p w14:paraId="6E983A81" w14:textId="77777777" w:rsidR="00A3077A" w:rsidRDefault="00A3077A" w:rsidP="001D3423">
            <w:pPr>
              <w:rPr>
                <w:rFonts w:ascii="Times-Roman" w:hAnsi="Times-Roman" w:cs="Times-Roman"/>
              </w:rPr>
            </w:pPr>
          </w:p>
        </w:tc>
      </w:tr>
      <w:tr w:rsidR="00A3077A" w14:paraId="632AA630" w14:textId="77777777" w:rsidTr="00356D32">
        <w:trPr>
          <w:trHeight w:val="125"/>
        </w:trPr>
        <w:tc>
          <w:tcPr>
            <w:tcW w:w="2107" w:type="dxa"/>
            <w:vMerge/>
            <w:vAlign w:val="center"/>
          </w:tcPr>
          <w:p w14:paraId="0900AC5E" w14:textId="77777777" w:rsidR="00A3077A" w:rsidRDefault="00A3077A" w:rsidP="00356D32">
            <w:pPr>
              <w:rPr>
                <w:rFonts w:ascii="Times-Roman" w:hAnsi="Times-Roman" w:cs="Times-Roman"/>
              </w:rPr>
            </w:pPr>
          </w:p>
        </w:tc>
        <w:tc>
          <w:tcPr>
            <w:tcW w:w="1730" w:type="dxa"/>
          </w:tcPr>
          <w:p w14:paraId="79E134C3" w14:textId="117F463B" w:rsidR="00A3077A" w:rsidRDefault="00A3077A" w:rsidP="001D342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B</w:t>
            </w:r>
          </w:p>
        </w:tc>
        <w:tc>
          <w:tcPr>
            <w:tcW w:w="3898" w:type="dxa"/>
          </w:tcPr>
          <w:p w14:paraId="4FB219E5" w14:textId="5C8370BF" w:rsidR="00A3077A" w:rsidRDefault="006D2BB1" w:rsidP="001D342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1999</w:t>
            </w:r>
          </w:p>
        </w:tc>
        <w:tc>
          <w:tcPr>
            <w:tcW w:w="1615" w:type="dxa"/>
            <w:vMerge/>
          </w:tcPr>
          <w:p w14:paraId="32C8F9F9" w14:textId="77777777" w:rsidR="00A3077A" w:rsidRDefault="00A3077A" w:rsidP="001D3423">
            <w:pPr>
              <w:rPr>
                <w:rFonts w:ascii="Times-Roman" w:hAnsi="Times-Roman" w:cs="Times-Roman"/>
              </w:rPr>
            </w:pPr>
          </w:p>
        </w:tc>
      </w:tr>
      <w:tr w:rsidR="00A3077A" w14:paraId="5AC43476" w14:textId="77777777" w:rsidTr="00356D32">
        <w:trPr>
          <w:trHeight w:val="125"/>
        </w:trPr>
        <w:tc>
          <w:tcPr>
            <w:tcW w:w="2107" w:type="dxa"/>
            <w:vMerge w:val="restart"/>
            <w:vAlign w:val="center"/>
          </w:tcPr>
          <w:p w14:paraId="44273987" w14:textId="52D5CED9" w:rsidR="00A3077A" w:rsidRDefault="00A3077A" w:rsidP="00356D32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{A: dirty, B: clean}</w:t>
            </w:r>
          </w:p>
        </w:tc>
        <w:tc>
          <w:tcPr>
            <w:tcW w:w="1730" w:type="dxa"/>
          </w:tcPr>
          <w:p w14:paraId="05BC41BD" w14:textId="2EE7BBEB" w:rsidR="00A3077A" w:rsidRDefault="00A3077A" w:rsidP="001D342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A</w:t>
            </w:r>
          </w:p>
        </w:tc>
        <w:tc>
          <w:tcPr>
            <w:tcW w:w="3898" w:type="dxa"/>
          </w:tcPr>
          <w:p w14:paraId="2FD6C936" w14:textId="2A230EA1" w:rsidR="00A3077A" w:rsidRDefault="006D2BB1" w:rsidP="001D342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1999</w:t>
            </w:r>
          </w:p>
        </w:tc>
        <w:tc>
          <w:tcPr>
            <w:tcW w:w="1615" w:type="dxa"/>
            <w:vMerge/>
          </w:tcPr>
          <w:p w14:paraId="2360FC85" w14:textId="77777777" w:rsidR="00A3077A" w:rsidRDefault="00A3077A" w:rsidP="001D3423">
            <w:pPr>
              <w:rPr>
                <w:rFonts w:ascii="Times-Roman" w:hAnsi="Times-Roman" w:cs="Times-Roman"/>
              </w:rPr>
            </w:pPr>
          </w:p>
        </w:tc>
      </w:tr>
      <w:tr w:rsidR="00A3077A" w14:paraId="68A87415" w14:textId="77777777" w:rsidTr="00356D32">
        <w:trPr>
          <w:trHeight w:val="125"/>
        </w:trPr>
        <w:tc>
          <w:tcPr>
            <w:tcW w:w="2107" w:type="dxa"/>
            <w:vMerge/>
            <w:vAlign w:val="center"/>
          </w:tcPr>
          <w:p w14:paraId="21CDD8F2" w14:textId="77777777" w:rsidR="00A3077A" w:rsidRDefault="00A3077A" w:rsidP="00356D32">
            <w:pPr>
              <w:rPr>
                <w:rFonts w:ascii="Times-Roman" w:hAnsi="Times-Roman" w:cs="Times-Roman"/>
              </w:rPr>
            </w:pPr>
          </w:p>
        </w:tc>
        <w:tc>
          <w:tcPr>
            <w:tcW w:w="1730" w:type="dxa"/>
          </w:tcPr>
          <w:p w14:paraId="71087442" w14:textId="0B20E6E3" w:rsidR="00A3077A" w:rsidRDefault="00A3077A" w:rsidP="001D342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B</w:t>
            </w:r>
          </w:p>
        </w:tc>
        <w:tc>
          <w:tcPr>
            <w:tcW w:w="3898" w:type="dxa"/>
          </w:tcPr>
          <w:p w14:paraId="6C60F897" w14:textId="5D2FBBCF" w:rsidR="00A3077A" w:rsidRDefault="00A3077A" w:rsidP="001D342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199</w:t>
            </w:r>
            <w:r w:rsidR="006D2BB1">
              <w:rPr>
                <w:rFonts w:ascii="Times-Roman" w:hAnsi="Times-Roman" w:cs="Times-Roman"/>
              </w:rPr>
              <w:t>8</w:t>
            </w:r>
          </w:p>
        </w:tc>
        <w:tc>
          <w:tcPr>
            <w:tcW w:w="1615" w:type="dxa"/>
            <w:vMerge/>
          </w:tcPr>
          <w:p w14:paraId="782CC5AD" w14:textId="77777777" w:rsidR="00A3077A" w:rsidRDefault="00A3077A" w:rsidP="001D3423">
            <w:pPr>
              <w:rPr>
                <w:rFonts w:ascii="Times-Roman" w:hAnsi="Times-Roman" w:cs="Times-Roman"/>
              </w:rPr>
            </w:pPr>
          </w:p>
        </w:tc>
      </w:tr>
      <w:tr w:rsidR="00A3077A" w14:paraId="4D22B09C" w14:textId="77777777" w:rsidTr="00356D32">
        <w:trPr>
          <w:trHeight w:val="125"/>
        </w:trPr>
        <w:tc>
          <w:tcPr>
            <w:tcW w:w="2107" w:type="dxa"/>
            <w:vMerge w:val="restart"/>
            <w:vAlign w:val="center"/>
          </w:tcPr>
          <w:p w14:paraId="341D6AE9" w14:textId="1D6C6094" w:rsidR="00A3077A" w:rsidRDefault="00A3077A" w:rsidP="00356D32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{A: dirty, B: dirty}</w:t>
            </w:r>
          </w:p>
        </w:tc>
        <w:tc>
          <w:tcPr>
            <w:tcW w:w="1730" w:type="dxa"/>
          </w:tcPr>
          <w:p w14:paraId="09985F30" w14:textId="166732A7" w:rsidR="00A3077A" w:rsidRDefault="00A3077A" w:rsidP="001D342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A</w:t>
            </w:r>
          </w:p>
        </w:tc>
        <w:tc>
          <w:tcPr>
            <w:tcW w:w="3898" w:type="dxa"/>
            <w:vMerge w:val="restart"/>
          </w:tcPr>
          <w:p w14:paraId="3C08F097" w14:textId="5F2454FC" w:rsidR="00A3077A" w:rsidRDefault="00A3077A" w:rsidP="001D342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199</w:t>
            </w:r>
            <w:r w:rsidR="006D2BB1">
              <w:rPr>
                <w:rFonts w:ascii="Times-Roman" w:hAnsi="Times-Roman" w:cs="Times-Roman"/>
              </w:rPr>
              <w:t>6</w:t>
            </w:r>
          </w:p>
          <w:p w14:paraId="679B3087" w14:textId="56065381" w:rsidR="00356D32" w:rsidRDefault="00356D32" w:rsidP="001D342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199</w:t>
            </w:r>
            <w:r w:rsidR="006D2BB1">
              <w:rPr>
                <w:rFonts w:ascii="Times-Roman" w:hAnsi="Times-Roman" w:cs="Times-Roman"/>
              </w:rPr>
              <w:t>6</w:t>
            </w:r>
          </w:p>
        </w:tc>
        <w:tc>
          <w:tcPr>
            <w:tcW w:w="1615" w:type="dxa"/>
            <w:vMerge/>
          </w:tcPr>
          <w:p w14:paraId="1DB53E45" w14:textId="77777777" w:rsidR="00A3077A" w:rsidRDefault="00A3077A" w:rsidP="001D3423">
            <w:pPr>
              <w:rPr>
                <w:rFonts w:ascii="Times-Roman" w:hAnsi="Times-Roman" w:cs="Times-Roman"/>
              </w:rPr>
            </w:pPr>
          </w:p>
        </w:tc>
      </w:tr>
      <w:tr w:rsidR="00A3077A" w14:paraId="74FF310A" w14:textId="77777777" w:rsidTr="00A3077A">
        <w:trPr>
          <w:trHeight w:val="125"/>
        </w:trPr>
        <w:tc>
          <w:tcPr>
            <w:tcW w:w="2107" w:type="dxa"/>
            <w:vMerge/>
          </w:tcPr>
          <w:p w14:paraId="7A232C09" w14:textId="77777777" w:rsidR="00A3077A" w:rsidRDefault="00A3077A" w:rsidP="001D3423">
            <w:pPr>
              <w:rPr>
                <w:rFonts w:ascii="Times-Roman" w:hAnsi="Times-Roman" w:cs="Times-Roman"/>
              </w:rPr>
            </w:pPr>
          </w:p>
        </w:tc>
        <w:tc>
          <w:tcPr>
            <w:tcW w:w="1730" w:type="dxa"/>
          </w:tcPr>
          <w:p w14:paraId="325D5519" w14:textId="100F00FF" w:rsidR="00A3077A" w:rsidRDefault="00A3077A" w:rsidP="001D3423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B</w:t>
            </w:r>
          </w:p>
        </w:tc>
        <w:tc>
          <w:tcPr>
            <w:tcW w:w="3898" w:type="dxa"/>
            <w:vMerge/>
          </w:tcPr>
          <w:p w14:paraId="4196756D" w14:textId="77777777" w:rsidR="00A3077A" w:rsidRDefault="00A3077A" w:rsidP="001D3423">
            <w:pPr>
              <w:rPr>
                <w:rFonts w:ascii="Times-Roman" w:hAnsi="Times-Roman" w:cs="Times-Roman"/>
              </w:rPr>
            </w:pPr>
          </w:p>
        </w:tc>
        <w:tc>
          <w:tcPr>
            <w:tcW w:w="1615" w:type="dxa"/>
            <w:vMerge/>
          </w:tcPr>
          <w:p w14:paraId="2790B1BC" w14:textId="77777777" w:rsidR="00A3077A" w:rsidRDefault="00A3077A" w:rsidP="001D3423">
            <w:pPr>
              <w:rPr>
                <w:rFonts w:ascii="Times-Roman" w:hAnsi="Times-Roman" w:cs="Times-Roman"/>
              </w:rPr>
            </w:pPr>
          </w:p>
        </w:tc>
      </w:tr>
    </w:tbl>
    <w:p w14:paraId="782ACBB4" w14:textId="51B3B9C2" w:rsidR="00423736" w:rsidRPr="006B601B" w:rsidRDefault="00356D32" w:rsidP="00736103">
      <w:pPr>
        <w:rPr>
          <w:rFonts w:ascii="Times-Roman" w:hAnsi="Times-Roman" w:cs="Times-Roman"/>
          <w:b/>
        </w:rPr>
      </w:pPr>
      <w:r w:rsidRPr="006B601B">
        <w:rPr>
          <w:rFonts w:ascii="Times-Roman" w:hAnsi="Times-Roman" w:cs="Times-Roman"/>
          <w:b/>
        </w:rPr>
        <w:t>Ac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7"/>
        <w:gridCol w:w="1730"/>
        <w:gridCol w:w="3898"/>
        <w:gridCol w:w="1615"/>
      </w:tblGrid>
      <w:tr w:rsidR="00356D32" w14:paraId="0E3486A1" w14:textId="77777777" w:rsidTr="006D2BB1">
        <w:tc>
          <w:tcPr>
            <w:tcW w:w="2107" w:type="dxa"/>
          </w:tcPr>
          <w:p w14:paraId="46DD3F6C" w14:textId="77777777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Configurations</w:t>
            </w:r>
          </w:p>
        </w:tc>
        <w:tc>
          <w:tcPr>
            <w:tcW w:w="1730" w:type="dxa"/>
          </w:tcPr>
          <w:p w14:paraId="30D6E2B5" w14:textId="77777777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Agent location</w:t>
            </w:r>
          </w:p>
        </w:tc>
        <w:tc>
          <w:tcPr>
            <w:tcW w:w="3898" w:type="dxa"/>
          </w:tcPr>
          <w:p w14:paraId="3EC416BE" w14:textId="77777777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Performance score after 1000-time-step</w:t>
            </w:r>
          </w:p>
        </w:tc>
        <w:tc>
          <w:tcPr>
            <w:tcW w:w="1615" w:type="dxa"/>
          </w:tcPr>
          <w:p w14:paraId="03A93A77" w14:textId="77777777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Average score</w:t>
            </w:r>
          </w:p>
        </w:tc>
      </w:tr>
      <w:tr w:rsidR="00356D32" w14:paraId="0EF90A88" w14:textId="77777777" w:rsidTr="006D2BB1">
        <w:trPr>
          <w:trHeight w:val="125"/>
        </w:trPr>
        <w:tc>
          <w:tcPr>
            <w:tcW w:w="2107" w:type="dxa"/>
            <w:vMerge w:val="restart"/>
            <w:vAlign w:val="center"/>
          </w:tcPr>
          <w:p w14:paraId="101D8617" w14:textId="77777777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{A: clean, B: clean}</w:t>
            </w:r>
          </w:p>
        </w:tc>
        <w:tc>
          <w:tcPr>
            <w:tcW w:w="1730" w:type="dxa"/>
          </w:tcPr>
          <w:p w14:paraId="57ADCB4A" w14:textId="77777777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A</w:t>
            </w:r>
          </w:p>
        </w:tc>
        <w:tc>
          <w:tcPr>
            <w:tcW w:w="3898" w:type="dxa"/>
            <w:vMerge w:val="restart"/>
          </w:tcPr>
          <w:p w14:paraId="17B2322F" w14:textId="120728E1" w:rsidR="00356D32" w:rsidRDefault="0041435B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‘Right’ ’Left’ ‘Right’…. For 1000 times</w:t>
            </w:r>
          </w:p>
          <w:p w14:paraId="1C43F894" w14:textId="5A72DEE1" w:rsidR="0041435B" w:rsidRDefault="0041435B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‘Left’ ‘Right’ ‘Left’ … For 1000 times</w:t>
            </w:r>
          </w:p>
        </w:tc>
        <w:tc>
          <w:tcPr>
            <w:tcW w:w="1615" w:type="dxa"/>
            <w:vMerge w:val="restart"/>
            <w:vAlign w:val="center"/>
          </w:tcPr>
          <w:p w14:paraId="76A40FA4" w14:textId="38E8FD1E" w:rsidR="00356D32" w:rsidRDefault="00356D32" w:rsidP="006D2BB1">
            <w:pPr>
              <w:jc w:val="center"/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199</w:t>
            </w:r>
            <w:r w:rsidR="00222B64">
              <w:rPr>
                <w:rFonts w:ascii="Times-Roman" w:hAnsi="Times-Roman" w:cs="Times-Roman"/>
              </w:rPr>
              <w:t>8</w:t>
            </w:r>
            <w:r>
              <w:rPr>
                <w:rFonts w:ascii="Times-Roman" w:hAnsi="Times-Roman" w:cs="Times-Roman"/>
              </w:rPr>
              <w:t>.25</w:t>
            </w:r>
          </w:p>
        </w:tc>
      </w:tr>
      <w:tr w:rsidR="00356D32" w14:paraId="2CDE7D26" w14:textId="77777777" w:rsidTr="006D2BB1">
        <w:trPr>
          <w:trHeight w:val="125"/>
        </w:trPr>
        <w:tc>
          <w:tcPr>
            <w:tcW w:w="2107" w:type="dxa"/>
            <w:vMerge/>
            <w:vAlign w:val="center"/>
          </w:tcPr>
          <w:p w14:paraId="0315B1F1" w14:textId="77777777" w:rsidR="00356D32" w:rsidRDefault="00356D32" w:rsidP="006D2BB1">
            <w:pPr>
              <w:rPr>
                <w:rFonts w:ascii="Times-Roman" w:hAnsi="Times-Roman" w:cs="Times-Roman"/>
              </w:rPr>
            </w:pPr>
          </w:p>
        </w:tc>
        <w:tc>
          <w:tcPr>
            <w:tcW w:w="1730" w:type="dxa"/>
          </w:tcPr>
          <w:p w14:paraId="7258164E" w14:textId="77777777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B</w:t>
            </w:r>
          </w:p>
        </w:tc>
        <w:tc>
          <w:tcPr>
            <w:tcW w:w="3898" w:type="dxa"/>
            <w:vMerge/>
          </w:tcPr>
          <w:p w14:paraId="385CB18A" w14:textId="77777777" w:rsidR="00356D32" w:rsidRDefault="00356D32" w:rsidP="006D2BB1">
            <w:pPr>
              <w:rPr>
                <w:rFonts w:ascii="Times-Roman" w:hAnsi="Times-Roman" w:cs="Times-Roman"/>
              </w:rPr>
            </w:pPr>
          </w:p>
        </w:tc>
        <w:tc>
          <w:tcPr>
            <w:tcW w:w="1615" w:type="dxa"/>
            <w:vMerge/>
          </w:tcPr>
          <w:p w14:paraId="5713C7A2" w14:textId="77777777" w:rsidR="00356D32" w:rsidRDefault="00356D32" w:rsidP="006D2BB1">
            <w:pPr>
              <w:rPr>
                <w:rFonts w:ascii="Times-Roman" w:hAnsi="Times-Roman" w:cs="Times-Roman"/>
              </w:rPr>
            </w:pPr>
          </w:p>
        </w:tc>
      </w:tr>
      <w:tr w:rsidR="00356D32" w14:paraId="234C3CB9" w14:textId="77777777" w:rsidTr="006D2BB1">
        <w:trPr>
          <w:trHeight w:val="125"/>
        </w:trPr>
        <w:tc>
          <w:tcPr>
            <w:tcW w:w="2107" w:type="dxa"/>
            <w:vMerge w:val="restart"/>
            <w:vAlign w:val="center"/>
          </w:tcPr>
          <w:p w14:paraId="6E73F8D6" w14:textId="77777777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{A: clean, B: dirty}</w:t>
            </w:r>
          </w:p>
        </w:tc>
        <w:tc>
          <w:tcPr>
            <w:tcW w:w="1730" w:type="dxa"/>
          </w:tcPr>
          <w:p w14:paraId="721E285E" w14:textId="77777777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A</w:t>
            </w:r>
          </w:p>
        </w:tc>
        <w:tc>
          <w:tcPr>
            <w:tcW w:w="3898" w:type="dxa"/>
          </w:tcPr>
          <w:p w14:paraId="09FF9D75" w14:textId="0DF13348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1999</w:t>
            </w:r>
            <w:r w:rsidR="0041435B">
              <w:rPr>
                <w:rFonts w:ascii="Times-Roman" w:hAnsi="Times-Roman" w:cs="Times-Roman"/>
              </w:rPr>
              <w:t xml:space="preserve"> ‘Right’ ‘Suck’ ‘Left’ ‘Right’…</w:t>
            </w:r>
          </w:p>
        </w:tc>
        <w:tc>
          <w:tcPr>
            <w:tcW w:w="1615" w:type="dxa"/>
            <w:vMerge/>
          </w:tcPr>
          <w:p w14:paraId="2E4835FF" w14:textId="77777777" w:rsidR="00356D32" w:rsidRDefault="00356D32" w:rsidP="006D2BB1">
            <w:pPr>
              <w:rPr>
                <w:rFonts w:ascii="Times-Roman" w:hAnsi="Times-Roman" w:cs="Times-Roman"/>
              </w:rPr>
            </w:pPr>
          </w:p>
        </w:tc>
      </w:tr>
      <w:tr w:rsidR="00356D32" w14:paraId="1B1E9605" w14:textId="77777777" w:rsidTr="006D2BB1">
        <w:trPr>
          <w:trHeight w:val="125"/>
        </w:trPr>
        <w:tc>
          <w:tcPr>
            <w:tcW w:w="2107" w:type="dxa"/>
            <w:vMerge/>
            <w:vAlign w:val="center"/>
          </w:tcPr>
          <w:p w14:paraId="3EC24AD1" w14:textId="77777777" w:rsidR="00356D32" w:rsidRDefault="00356D32" w:rsidP="006D2BB1">
            <w:pPr>
              <w:rPr>
                <w:rFonts w:ascii="Times-Roman" w:hAnsi="Times-Roman" w:cs="Times-Roman"/>
              </w:rPr>
            </w:pPr>
          </w:p>
        </w:tc>
        <w:tc>
          <w:tcPr>
            <w:tcW w:w="1730" w:type="dxa"/>
          </w:tcPr>
          <w:p w14:paraId="3EBD03F3" w14:textId="77777777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B</w:t>
            </w:r>
          </w:p>
        </w:tc>
        <w:tc>
          <w:tcPr>
            <w:tcW w:w="3898" w:type="dxa"/>
          </w:tcPr>
          <w:p w14:paraId="744D5AD0" w14:textId="2DF17660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2000</w:t>
            </w:r>
            <w:r w:rsidR="0041435B">
              <w:rPr>
                <w:rFonts w:ascii="Times-Roman" w:hAnsi="Times-Roman" w:cs="Times-Roman"/>
              </w:rPr>
              <w:t xml:space="preserve"> ‘Suck’ ‘Left’ ‘Right’ ‘Left’…</w:t>
            </w:r>
          </w:p>
        </w:tc>
        <w:tc>
          <w:tcPr>
            <w:tcW w:w="1615" w:type="dxa"/>
            <w:vMerge/>
          </w:tcPr>
          <w:p w14:paraId="56A1E016" w14:textId="77777777" w:rsidR="00356D32" w:rsidRDefault="00356D32" w:rsidP="006D2BB1">
            <w:pPr>
              <w:rPr>
                <w:rFonts w:ascii="Times-Roman" w:hAnsi="Times-Roman" w:cs="Times-Roman"/>
              </w:rPr>
            </w:pPr>
          </w:p>
        </w:tc>
      </w:tr>
      <w:tr w:rsidR="00356D32" w14:paraId="733B24E0" w14:textId="77777777" w:rsidTr="006D2BB1">
        <w:trPr>
          <w:trHeight w:val="125"/>
        </w:trPr>
        <w:tc>
          <w:tcPr>
            <w:tcW w:w="2107" w:type="dxa"/>
            <w:vMerge w:val="restart"/>
            <w:vAlign w:val="center"/>
          </w:tcPr>
          <w:p w14:paraId="7F6DF21D" w14:textId="77777777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{A: dirty, B: clean}</w:t>
            </w:r>
          </w:p>
        </w:tc>
        <w:tc>
          <w:tcPr>
            <w:tcW w:w="1730" w:type="dxa"/>
          </w:tcPr>
          <w:p w14:paraId="37EE3A7F" w14:textId="77777777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A</w:t>
            </w:r>
          </w:p>
        </w:tc>
        <w:tc>
          <w:tcPr>
            <w:tcW w:w="3898" w:type="dxa"/>
          </w:tcPr>
          <w:p w14:paraId="4946ECA2" w14:textId="56528AA7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2000</w:t>
            </w:r>
            <w:r w:rsidR="0041435B">
              <w:rPr>
                <w:rFonts w:ascii="Times-Roman" w:hAnsi="Times-Roman" w:cs="Times-Roman"/>
              </w:rPr>
              <w:t xml:space="preserve"> ‘Suck’ ‘Right’ ‘Left’ ‘Right’</w:t>
            </w:r>
            <w:r w:rsidR="006B601B">
              <w:rPr>
                <w:rFonts w:ascii="Times-Roman" w:hAnsi="Times-Roman" w:cs="Times-Roman"/>
              </w:rPr>
              <w:t xml:space="preserve"> …</w:t>
            </w:r>
          </w:p>
        </w:tc>
        <w:tc>
          <w:tcPr>
            <w:tcW w:w="1615" w:type="dxa"/>
            <w:vMerge/>
          </w:tcPr>
          <w:p w14:paraId="40F0DC2B" w14:textId="77777777" w:rsidR="00356D32" w:rsidRDefault="00356D32" w:rsidP="006D2BB1">
            <w:pPr>
              <w:rPr>
                <w:rFonts w:ascii="Times-Roman" w:hAnsi="Times-Roman" w:cs="Times-Roman"/>
              </w:rPr>
            </w:pPr>
          </w:p>
        </w:tc>
      </w:tr>
      <w:tr w:rsidR="00356D32" w14:paraId="13A4C4DC" w14:textId="77777777" w:rsidTr="006D2BB1">
        <w:trPr>
          <w:trHeight w:val="125"/>
        </w:trPr>
        <w:tc>
          <w:tcPr>
            <w:tcW w:w="2107" w:type="dxa"/>
            <w:vMerge/>
            <w:vAlign w:val="center"/>
          </w:tcPr>
          <w:p w14:paraId="3F029B9D" w14:textId="77777777" w:rsidR="00356D32" w:rsidRDefault="00356D32" w:rsidP="006D2BB1">
            <w:pPr>
              <w:rPr>
                <w:rFonts w:ascii="Times-Roman" w:hAnsi="Times-Roman" w:cs="Times-Roman"/>
              </w:rPr>
            </w:pPr>
          </w:p>
        </w:tc>
        <w:tc>
          <w:tcPr>
            <w:tcW w:w="1730" w:type="dxa"/>
          </w:tcPr>
          <w:p w14:paraId="6218A1C9" w14:textId="77777777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B</w:t>
            </w:r>
          </w:p>
        </w:tc>
        <w:tc>
          <w:tcPr>
            <w:tcW w:w="3898" w:type="dxa"/>
          </w:tcPr>
          <w:p w14:paraId="66038E5C" w14:textId="75CABD9E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1999</w:t>
            </w:r>
            <w:r w:rsidR="0041435B">
              <w:rPr>
                <w:rFonts w:ascii="Times-Roman" w:hAnsi="Times-Roman" w:cs="Times-Roman"/>
              </w:rPr>
              <w:t xml:space="preserve"> </w:t>
            </w:r>
            <w:r w:rsidR="006B601B">
              <w:rPr>
                <w:rFonts w:ascii="Times-Roman" w:hAnsi="Times-Roman" w:cs="Times-Roman"/>
              </w:rPr>
              <w:t>‘Left’ ‘Suck’ ‘Right’ ‘Left’ …</w:t>
            </w:r>
          </w:p>
        </w:tc>
        <w:tc>
          <w:tcPr>
            <w:tcW w:w="1615" w:type="dxa"/>
            <w:vMerge/>
          </w:tcPr>
          <w:p w14:paraId="3179404E" w14:textId="77777777" w:rsidR="00356D32" w:rsidRDefault="00356D32" w:rsidP="006D2BB1">
            <w:pPr>
              <w:rPr>
                <w:rFonts w:ascii="Times-Roman" w:hAnsi="Times-Roman" w:cs="Times-Roman"/>
              </w:rPr>
            </w:pPr>
          </w:p>
        </w:tc>
      </w:tr>
      <w:tr w:rsidR="00356D32" w14:paraId="3DCF0BAD" w14:textId="77777777" w:rsidTr="006D2BB1">
        <w:trPr>
          <w:trHeight w:val="125"/>
        </w:trPr>
        <w:tc>
          <w:tcPr>
            <w:tcW w:w="2107" w:type="dxa"/>
            <w:vMerge w:val="restart"/>
            <w:vAlign w:val="center"/>
          </w:tcPr>
          <w:p w14:paraId="3320DB34" w14:textId="77777777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{A: dirty, B: dirty}</w:t>
            </w:r>
          </w:p>
        </w:tc>
        <w:tc>
          <w:tcPr>
            <w:tcW w:w="1730" w:type="dxa"/>
          </w:tcPr>
          <w:p w14:paraId="0E8624F9" w14:textId="77777777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A</w:t>
            </w:r>
          </w:p>
        </w:tc>
        <w:tc>
          <w:tcPr>
            <w:tcW w:w="3898" w:type="dxa"/>
            <w:vMerge w:val="restart"/>
          </w:tcPr>
          <w:p w14:paraId="4B451815" w14:textId="508CC4D7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1998</w:t>
            </w:r>
            <w:r w:rsidR="006B601B">
              <w:rPr>
                <w:rFonts w:ascii="Times-Roman" w:hAnsi="Times-Roman" w:cs="Times-Roman"/>
              </w:rPr>
              <w:t xml:space="preserve"> ‘Suck’ ‘Right’ ‘Suck’ ‘Left’ …</w:t>
            </w:r>
          </w:p>
          <w:p w14:paraId="34B9BD3D" w14:textId="2EE8EDAD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1998</w:t>
            </w:r>
            <w:r w:rsidR="006B601B">
              <w:rPr>
                <w:rFonts w:ascii="Times-Roman" w:hAnsi="Times-Roman" w:cs="Times-Roman"/>
              </w:rPr>
              <w:t xml:space="preserve"> Suck’ ‘Left’ ‘Suck’ ‘Right’</w:t>
            </w:r>
          </w:p>
        </w:tc>
        <w:tc>
          <w:tcPr>
            <w:tcW w:w="1615" w:type="dxa"/>
            <w:vMerge/>
          </w:tcPr>
          <w:p w14:paraId="549D9E4E" w14:textId="77777777" w:rsidR="00356D32" w:rsidRDefault="00356D32" w:rsidP="006D2BB1">
            <w:pPr>
              <w:rPr>
                <w:rFonts w:ascii="Times-Roman" w:hAnsi="Times-Roman" w:cs="Times-Roman"/>
              </w:rPr>
            </w:pPr>
          </w:p>
        </w:tc>
      </w:tr>
      <w:tr w:rsidR="00356D32" w14:paraId="04814556" w14:textId="77777777" w:rsidTr="006D2BB1">
        <w:trPr>
          <w:trHeight w:val="125"/>
        </w:trPr>
        <w:tc>
          <w:tcPr>
            <w:tcW w:w="2107" w:type="dxa"/>
            <w:vMerge/>
          </w:tcPr>
          <w:p w14:paraId="4AFFB08E" w14:textId="77777777" w:rsidR="00356D32" w:rsidRDefault="00356D32" w:rsidP="006D2BB1">
            <w:pPr>
              <w:rPr>
                <w:rFonts w:ascii="Times-Roman" w:hAnsi="Times-Roman" w:cs="Times-Roman"/>
              </w:rPr>
            </w:pPr>
          </w:p>
        </w:tc>
        <w:tc>
          <w:tcPr>
            <w:tcW w:w="1730" w:type="dxa"/>
          </w:tcPr>
          <w:p w14:paraId="4E252714" w14:textId="77777777" w:rsidR="00356D32" w:rsidRDefault="00356D32" w:rsidP="006D2BB1">
            <w:pPr>
              <w:rPr>
                <w:rFonts w:ascii="Times-Roman" w:hAnsi="Times-Roman" w:cs="Times-Roman"/>
              </w:rPr>
            </w:pPr>
            <w:r>
              <w:rPr>
                <w:rFonts w:ascii="Times-Roman" w:hAnsi="Times-Roman" w:cs="Times-Roman"/>
              </w:rPr>
              <w:t>B</w:t>
            </w:r>
          </w:p>
        </w:tc>
        <w:tc>
          <w:tcPr>
            <w:tcW w:w="3898" w:type="dxa"/>
            <w:vMerge/>
          </w:tcPr>
          <w:p w14:paraId="02590EE6" w14:textId="77777777" w:rsidR="00356D32" w:rsidRDefault="00356D32" w:rsidP="006D2BB1">
            <w:pPr>
              <w:rPr>
                <w:rFonts w:ascii="Times-Roman" w:hAnsi="Times-Roman" w:cs="Times-Roman"/>
              </w:rPr>
            </w:pPr>
          </w:p>
        </w:tc>
        <w:tc>
          <w:tcPr>
            <w:tcW w:w="1615" w:type="dxa"/>
            <w:vMerge/>
          </w:tcPr>
          <w:p w14:paraId="2D9D3EDC" w14:textId="77777777" w:rsidR="00356D32" w:rsidRDefault="00356D32" w:rsidP="006D2BB1">
            <w:pPr>
              <w:rPr>
                <w:rFonts w:ascii="Times-Roman" w:hAnsi="Times-Roman" w:cs="Times-Roman"/>
              </w:rPr>
            </w:pPr>
          </w:p>
        </w:tc>
      </w:tr>
    </w:tbl>
    <w:p w14:paraId="76EA2B21" w14:textId="77777777" w:rsidR="00356D32" w:rsidRDefault="00356D32" w:rsidP="00736103">
      <w:pPr>
        <w:rPr>
          <w:rFonts w:ascii="Times-Roman" w:hAnsi="Times-Roman" w:cs="Times-Roman"/>
        </w:rPr>
      </w:pPr>
    </w:p>
    <w:p w14:paraId="243D2D1B" w14:textId="3A14482C" w:rsidR="003360B6" w:rsidRPr="00423736" w:rsidRDefault="003360B6" w:rsidP="00736103">
      <w:pPr>
        <w:rPr>
          <w:rFonts w:ascii="Times-Roman" w:hAnsi="Times-Roman" w:cs="Times-Roman"/>
          <w:b/>
          <w:i/>
        </w:rPr>
      </w:pPr>
      <w:r w:rsidRPr="00423736">
        <w:rPr>
          <w:rFonts w:ascii="Times-Roman" w:hAnsi="Times-Roman" w:cs="Times-Roman"/>
          <w:b/>
          <w:i/>
        </w:rPr>
        <w:t xml:space="preserve">Python code is </w:t>
      </w:r>
      <w:r w:rsidR="00423736" w:rsidRPr="00423736">
        <w:rPr>
          <w:rFonts w:ascii="Times-Roman" w:hAnsi="Times-Roman" w:cs="Times-Roman"/>
          <w:b/>
          <w:i/>
        </w:rPr>
        <w:t>attached in the file homework1.ipynb.</w:t>
      </w:r>
    </w:p>
    <w:p w14:paraId="37218BE3" w14:textId="7E12E8E3" w:rsidR="00423736" w:rsidRPr="00866DEB" w:rsidRDefault="006D2BB1" w:rsidP="00736103">
      <w:pPr>
        <w:rPr>
          <w:rFonts w:ascii="Times-Roman" w:hAnsi="Times-Roman" w:cs="Times-Roman"/>
        </w:rPr>
      </w:pPr>
      <w:r>
        <w:rPr>
          <w:noProof/>
        </w:rPr>
        <w:lastRenderedPageBreak/>
        <w:drawing>
          <wp:inline distT="0" distB="0" distL="0" distR="0" wp14:anchorId="367D4939" wp14:editId="7F6ED3D0">
            <wp:extent cx="5667375" cy="75723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757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CD777" w14:textId="77777777" w:rsidR="00423736" w:rsidRPr="00423736" w:rsidRDefault="00423736" w:rsidP="00423736">
      <w:pPr>
        <w:rPr>
          <w:rFonts w:ascii="Times-Roman" w:hAnsi="Times-Roman" w:cs="Times-Roman"/>
          <w:b/>
          <w:i/>
        </w:rPr>
      </w:pPr>
      <w:r w:rsidRPr="00423736">
        <w:rPr>
          <w:rFonts w:ascii="Times-Roman" w:hAnsi="Times-Roman" w:cs="Times-Roman"/>
          <w:b/>
          <w:i/>
        </w:rPr>
        <w:t>Python code is attached in the file homework1.ipynb.</w:t>
      </w:r>
    </w:p>
    <w:p w14:paraId="17C8E989" w14:textId="77777777" w:rsidR="00051226" w:rsidRPr="00051226" w:rsidRDefault="00A850FF" w:rsidP="002C5544">
      <w:pPr>
        <w:rPr>
          <w:rFonts w:ascii="Times-Bold" w:hAnsi="Times-Bold" w:cs="Times-Bold"/>
          <w:b/>
          <w:bCs/>
        </w:rPr>
      </w:pPr>
      <w:r w:rsidRPr="00051226">
        <w:rPr>
          <w:b/>
        </w:rPr>
        <w:t>P</w:t>
      </w:r>
      <w:r w:rsidRPr="00051226">
        <w:rPr>
          <w:rFonts w:hint="eastAsia"/>
          <w:b/>
        </w:rPr>
        <w:t>roblem</w:t>
      </w:r>
      <w:r w:rsidRPr="00051226">
        <w:rPr>
          <w:b/>
        </w:rPr>
        <w:t xml:space="preserve"> </w:t>
      </w:r>
      <w:r w:rsidRPr="00051226">
        <w:rPr>
          <w:rFonts w:hint="eastAsia"/>
          <w:b/>
        </w:rPr>
        <w:t>3</w:t>
      </w:r>
      <w:r w:rsidR="00051226" w:rsidRPr="00051226">
        <w:rPr>
          <w:rFonts w:ascii="Times-Bold" w:hAnsi="Times-Bold" w:cs="Times-Bold"/>
          <w:b/>
          <w:bCs/>
        </w:rPr>
        <w:t xml:space="preserve"> </w:t>
      </w:r>
    </w:p>
    <w:p w14:paraId="5E90182C" w14:textId="0164EC46" w:rsidR="00B16076" w:rsidRPr="00051226" w:rsidRDefault="00051226" w:rsidP="002C5544">
      <w:pPr>
        <w:rPr>
          <w:b/>
        </w:rPr>
      </w:pPr>
      <w:r w:rsidRPr="00051226">
        <w:rPr>
          <w:rFonts w:ascii="Times-Bold" w:hAnsi="Times-Bold" w:cs="Times-Bold"/>
          <w:b/>
          <w:bCs/>
        </w:rPr>
        <w:lastRenderedPageBreak/>
        <w:t xml:space="preserve">3.2 </w:t>
      </w:r>
      <w:r w:rsidRPr="00051226">
        <w:rPr>
          <w:rFonts w:ascii="Times-Roman" w:hAnsi="Times-Roman" w:cs="Times-Roman"/>
          <w:b/>
        </w:rPr>
        <w:t>Your goal is to navigate a robot out of a maze. The robot starts in the center of the maze</w:t>
      </w:r>
    </w:p>
    <w:p w14:paraId="1470C571" w14:textId="77777777" w:rsidR="006B601B" w:rsidRPr="00051226" w:rsidRDefault="006B601B" w:rsidP="006B601B">
      <w:pPr>
        <w:rPr>
          <w:b/>
        </w:rPr>
      </w:pPr>
      <w:r w:rsidRPr="00051226">
        <w:rPr>
          <w:b/>
        </w:rPr>
        <w:t>facing north. You can turn the robot to face north, east, south, or west. You can direct the</w:t>
      </w:r>
    </w:p>
    <w:p w14:paraId="45534DAD" w14:textId="77777777" w:rsidR="006B601B" w:rsidRPr="00051226" w:rsidRDefault="006B601B" w:rsidP="006B601B">
      <w:pPr>
        <w:rPr>
          <w:b/>
        </w:rPr>
      </w:pPr>
      <w:r w:rsidRPr="00051226">
        <w:rPr>
          <w:b/>
        </w:rPr>
        <w:t>robot to move forward a certain distance, although it will stop before hitting a wall.</w:t>
      </w:r>
    </w:p>
    <w:p w14:paraId="27D7C695" w14:textId="4DDEBD46" w:rsidR="006B601B" w:rsidRPr="00BD4377" w:rsidRDefault="006B601B" w:rsidP="00BD4377">
      <w:pPr>
        <w:pStyle w:val="ListParagraph"/>
        <w:numPr>
          <w:ilvl w:val="0"/>
          <w:numId w:val="4"/>
        </w:numPr>
        <w:rPr>
          <w:b/>
        </w:rPr>
      </w:pPr>
      <w:r w:rsidRPr="00BD4377">
        <w:rPr>
          <w:b/>
        </w:rPr>
        <w:t>Formulate this problem. How large is the state space?</w:t>
      </w:r>
    </w:p>
    <w:p w14:paraId="34F50D37" w14:textId="45231B41" w:rsidR="00BD4377" w:rsidRDefault="00BD4377" w:rsidP="00BD4377">
      <w:r w:rsidRPr="00BD4377">
        <w:t>States:</w:t>
      </w:r>
    </w:p>
    <w:p w14:paraId="6ED968D9" w14:textId="41194653" w:rsidR="00BD4377" w:rsidRDefault="00BD4377" w:rsidP="00BD4377">
      <w:pPr>
        <w:ind w:firstLine="720"/>
      </w:pPr>
      <w:r>
        <w:t>Direction: 4 {North, East, South, West}</w:t>
      </w:r>
    </w:p>
    <w:p w14:paraId="01ABC495" w14:textId="679E16F8" w:rsidR="00BD4377" w:rsidRDefault="00BD4377" w:rsidP="00BD4377">
      <w:pPr>
        <w:ind w:firstLine="720"/>
      </w:pPr>
      <w:r>
        <w:t>Location: Maze has n blocks.</w:t>
      </w:r>
    </w:p>
    <w:p w14:paraId="36E4083A" w14:textId="2A3EC5B0" w:rsidR="00BD4377" w:rsidRDefault="00BD4377" w:rsidP="00BD4377">
      <w:pPr>
        <w:ind w:firstLine="720"/>
      </w:pPr>
      <w:r>
        <w:t>Actions: Move min (X, distance-to-the facing-wall) blocks</w:t>
      </w:r>
    </w:p>
    <w:p w14:paraId="77A939EF" w14:textId="2224CA80" w:rsidR="00BD4377" w:rsidRPr="00BD4377" w:rsidRDefault="00BD4377" w:rsidP="00BD4377">
      <w:pPr>
        <w:ind w:firstLine="720"/>
        <w:rPr>
          <w:b/>
        </w:rPr>
      </w:pPr>
      <w:r w:rsidRPr="00BD4377">
        <w:rPr>
          <w:b/>
          <w:highlight w:val="lightGray"/>
        </w:rPr>
        <w:t>The State Space: 4*n</w:t>
      </w:r>
    </w:p>
    <w:p w14:paraId="14E213C6" w14:textId="77777777" w:rsidR="00BD4377" w:rsidRDefault="00BD4377" w:rsidP="00BD4377">
      <w:r>
        <w:t xml:space="preserve">Initial state: </w:t>
      </w:r>
    </w:p>
    <w:p w14:paraId="431F2268" w14:textId="24E96CC2" w:rsidR="00BD4377" w:rsidRPr="00BD4377" w:rsidRDefault="00BD4377" w:rsidP="00BD4377">
      <w:pPr>
        <w:ind w:firstLine="720"/>
      </w:pPr>
      <w:r>
        <w:t>Robot on {location (0,0), facing (0,1)}</w:t>
      </w:r>
    </w:p>
    <w:p w14:paraId="25650356" w14:textId="6EFCB840" w:rsidR="006B601B" w:rsidRPr="00BD4377" w:rsidRDefault="006B601B" w:rsidP="00BD4377">
      <w:pPr>
        <w:pStyle w:val="ListParagraph"/>
        <w:numPr>
          <w:ilvl w:val="0"/>
          <w:numId w:val="4"/>
        </w:numPr>
        <w:rPr>
          <w:b/>
        </w:rPr>
      </w:pPr>
      <w:r w:rsidRPr="00BD4377">
        <w:rPr>
          <w:b/>
        </w:rPr>
        <w:t>In</w:t>
      </w:r>
      <w:r w:rsidR="00051226" w:rsidRPr="00BD4377">
        <w:rPr>
          <w:b/>
        </w:rPr>
        <w:t xml:space="preserve"> </w:t>
      </w:r>
      <w:r w:rsidRPr="00BD4377">
        <w:rPr>
          <w:b/>
        </w:rPr>
        <w:t>navigating a maze, the only place we need to turn is at the intersection of two or</w:t>
      </w:r>
      <w:r w:rsidR="00051226" w:rsidRPr="00BD4377">
        <w:rPr>
          <w:b/>
        </w:rPr>
        <w:t xml:space="preserve"> </w:t>
      </w:r>
      <w:r w:rsidRPr="00BD4377">
        <w:rPr>
          <w:b/>
        </w:rPr>
        <w:t>more corridors. Reformulate this problem using this observation. How large is the state</w:t>
      </w:r>
      <w:r w:rsidR="00051226" w:rsidRPr="00BD4377">
        <w:rPr>
          <w:b/>
        </w:rPr>
        <w:t xml:space="preserve"> </w:t>
      </w:r>
      <w:r w:rsidRPr="00BD4377">
        <w:rPr>
          <w:b/>
        </w:rPr>
        <w:t>space now?</w:t>
      </w:r>
    </w:p>
    <w:p w14:paraId="10535AAB" w14:textId="77777777" w:rsidR="00BD4377" w:rsidRPr="00BD4377" w:rsidRDefault="00BD4377" w:rsidP="00BD4377">
      <w:r w:rsidRPr="00BD4377">
        <w:t>States:</w:t>
      </w:r>
    </w:p>
    <w:p w14:paraId="68C9FE2D" w14:textId="77777777" w:rsidR="00BD4377" w:rsidRPr="00BD4377" w:rsidRDefault="00BD4377" w:rsidP="00BD4377">
      <w:pPr>
        <w:ind w:firstLine="720"/>
      </w:pPr>
      <w:r w:rsidRPr="00BD4377">
        <w:t>Direction: 4 {North, East, South, West}</w:t>
      </w:r>
    </w:p>
    <w:p w14:paraId="2828FD0F" w14:textId="4DE0B32B" w:rsidR="00BD4377" w:rsidRDefault="00BD4377" w:rsidP="00BD4377">
      <w:pPr>
        <w:ind w:firstLine="720"/>
      </w:pPr>
      <w:r w:rsidRPr="00BD4377">
        <w:t xml:space="preserve">Location: </w:t>
      </w:r>
      <w:r>
        <w:t xml:space="preserve">The m Corridors-blocks in the maze </w:t>
      </w:r>
    </w:p>
    <w:p w14:paraId="3EF29902" w14:textId="6A22DD68" w:rsidR="00BD4377" w:rsidRDefault="00BD4377" w:rsidP="00BD4377">
      <w:pPr>
        <w:ind w:firstLine="720"/>
      </w:pPr>
      <w:r>
        <w:t>Direction: 2 direction of {North, East, South, West}</w:t>
      </w:r>
    </w:p>
    <w:p w14:paraId="27C88F43" w14:textId="7858476C" w:rsidR="00BD4377" w:rsidRDefault="00BD4377" w:rsidP="00BD4377">
      <w:pPr>
        <w:ind w:firstLine="720"/>
      </w:pPr>
      <w:r>
        <w:t>Location: Maze has n-m blocks.</w:t>
      </w:r>
    </w:p>
    <w:p w14:paraId="00D1AD4F" w14:textId="753AB0D0" w:rsidR="00BD4377" w:rsidRPr="00BD4377" w:rsidRDefault="00BD4377" w:rsidP="00BD4377">
      <w:pPr>
        <w:ind w:firstLine="720"/>
      </w:pPr>
      <w:r>
        <w:t xml:space="preserve">Actions: </w:t>
      </w:r>
    </w:p>
    <w:p w14:paraId="4780F3D4" w14:textId="4410BA36" w:rsidR="00BD4377" w:rsidRPr="00BD4377" w:rsidRDefault="00BD4377" w:rsidP="00BD4377">
      <w:pPr>
        <w:ind w:firstLine="720"/>
      </w:pPr>
      <w:r w:rsidRPr="00BD4377">
        <w:t>The State Space:</w:t>
      </w:r>
      <w:r>
        <w:t xml:space="preserve"> 2*(n-m) + 4*m= 2*(n + m)</w:t>
      </w:r>
      <w:r w:rsidRPr="00BD4377">
        <w:t xml:space="preserve"> </w:t>
      </w:r>
    </w:p>
    <w:p w14:paraId="3916DB84" w14:textId="77777777" w:rsidR="00BD4377" w:rsidRPr="00BD4377" w:rsidRDefault="00BD4377" w:rsidP="00BD4377">
      <w:r w:rsidRPr="00BD4377">
        <w:t xml:space="preserve">Initial state: </w:t>
      </w:r>
    </w:p>
    <w:p w14:paraId="122D4D57" w14:textId="3CF02614" w:rsidR="00BD4377" w:rsidRPr="00BD4377" w:rsidRDefault="00BD4377" w:rsidP="00BD4377">
      <w:pPr>
        <w:ind w:firstLine="720"/>
      </w:pPr>
      <w:r w:rsidRPr="00BD4377">
        <w:t>Robot on {location (0,0), facing (0,1)}</w:t>
      </w:r>
    </w:p>
    <w:p w14:paraId="3C096783" w14:textId="02637935" w:rsidR="006B601B" w:rsidRPr="00051226" w:rsidRDefault="006B601B" w:rsidP="00BD4377">
      <w:pPr>
        <w:rPr>
          <w:b/>
        </w:rPr>
      </w:pPr>
      <w:r w:rsidRPr="00051226">
        <w:rPr>
          <w:b/>
        </w:rPr>
        <w:t>c. From</w:t>
      </w:r>
      <w:r w:rsidR="00051226" w:rsidRPr="00051226">
        <w:rPr>
          <w:b/>
        </w:rPr>
        <w:t xml:space="preserve"> </w:t>
      </w:r>
      <w:r w:rsidRPr="00051226">
        <w:rPr>
          <w:b/>
        </w:rPr>
        <w:t>each point in the maze, we can move in any of the four directions until we reach a</w:t>
      </w:r>
      <w:r w:rsidR="00051226">
        <w:rPr>
          <w:b/>
        </w:rPr>
        <w:t xml:space="preserve"> </w:t>
      </w:r>
      <w:r w:rsidRPr="00051226">
        <w:rPr>
          <w:b/>
        </w:rPr>
        <w:t>turning point, and this is the only action we need to do. Reformulate the problem using</w:t>
      </w:r>
      <w:r w:rsidR="00051226">
        <w:rPr>
          <w:b/>
        </w:rPr>
        <w:t xml:space="preserve"> </w:t>
      </w:r>
      <w:r w:rsidRPr="00051226">
        <w:rPr>
          <w:b/>
        </w:rPr>
        <w:t>these actions. Do we need to keep track of the robot’s orientation now?</w:t>
      </w:r>
    </w:p>
    <w:p w14:paraId="103B89D3" w14:textId="3E6813DE" w:rsidR="00BD4377" w:rsidRPr="00BD4377" w:rsidRDefault="00BD4377" w:rsidP="00051226">
      <w:r>
        <w:t>No</w:t>
      </w:r>
      <w:r w:rsidRPr="00BD4377">
        <w:t>,</w:t>
      </w:r>
      <w:r>
        <w:t xml:space="preserve"> we don’t need to keep the robot’s orientation.</w:t>
      </w:r>
      <w:r>
        <w:rPr>
          <w:b/>
        </w:rPr>
        <w:t xml:space="preserve"> </w:t>
      </w:r>
      <w:r>
        <w:t xml:space="preserve">Each corridors-intersection-blocks has four direction which is related to the robot orientation. We have m corridors, so the state space is </w:t>
      </w:r>
      <w:proofErr w:type="gramStart"/>
      <w:r>
        <w:t>m .</w:t>
      </w:r>
      <w:proofErr w:type="gramEnd"/>
    </w:p>
    <w:p w14:paraId="71F2DCF4" w14:textId="53A5A854" w:rsidR="006B601B" w:rsidRDefault="00BD4377" w:rsidP="00BD4377">
      <w:pPr>
        <w:rPr>
          <w:b/>
        </w:rPr>
      </w:pPr>
      <w:r>
        <w:rPr>
          <w:b/>
        </w:rPr>
        <w:t xml:space="preserve">d. </w:t>
      </w:r>
      <w:r w:rsidR="006B601B" w:rsidRPr="00BD4377">
        <w:rPr>
          <w:b/>
        </w:rPr>
        <w:t>In</w:t>
      </w:r>
      <w:r w:rsidR="00051226" w:rsidRPr="00BD4377">
        <w:rPr>
          <w:b/>
        </w:rPr>
        <w:t xml:space="preserve"> </w:t>
      </w:r>
      <w:r w:rsidR="006B601B" w:rsidRPr="00BD4377">
        <w:rPr>
          <w:b/>
        </w:rPr>
        <w:t>our initial description of the problem we already abstracted from the real world,</w:t>
      </w:r>
      <w:r w:rsidR="00051226" w:rsidRPr="00BD4377">
        <w:rPr>
          <w:b/>
        </w:rPr>
        <w:t xml:space="preserve"> </w:t>
      </w:r>
      <w:r w:rsidR="006B601B" w:rsidRPr="00BD4377">
        <w:rPr>
          <w:b/>
        </w:rPr>
        <w:t>restricting actions and removing details. List three such simplifications we made.</w:t>
      </w:r>
    </w:p>
    <w:p w14:paraId="15378DF0" w14:textId="77777777" w:rsidR="00BD4377" w:rsidRPr="00BD4377" w:rsidRDefault="00BD4377" w:rsidP="00BD4377">
      <w:pPr>
        <w:rPr>
          <w:b/>
        </w:rPr>
      </w:pPr>
    </w:p>
    <w:p w14:paraId="53E7970A" w14:textId="5C0D1989" w:rsidR="00BD4377" w:rsidRDefault="00BD4377" w:rsidP="00BD4377">
      <w:pPr>
        <w:pStyle w:val="ListParagraph"/>
        <w:numPr>
          <w:ilvl w:val="0"/>
          <w:numId w:val="6"/>
        </w:numPr>
        <w:rPr>
          <w:b/>
        </w:rPr>
      </w:pPr>
      <w:r>
        <w:rPr>
          <w:b/>
        </w:rPr>
        <w:t>The robot can change direction 90 degree perfectly</w:t>
      </w:r>
      <w:r>
        <w:rPr>
          <w:rFonts w:hint="eastAsia"/>
          <w:b/>
        </w:rPr>
        <w:t>.</w:t>
      </w:r>
    </w:p>
    <w:p w14:paraId="6568EF22" w14:textId="2F1F0046" w:rsidR="00BD4377" w:rsidRDefault="00BD4377" w:rsidP="00BD4377">
      <w:pPr>
        <w:pStyle w:val="ListParagraph"/>
        <w:numPr>
          <w:ilvl w:val="0"/>
          <w:numId w:val="6"/>
        </w:numPr>
        <w:rPr>
          <w:b/>
        </w:rPr>
      </w:pPr>
      <w:r>
        <w:rPr>
          <w:b/>
        </w:rPr>
        <w:lastRenderedPageBreak/>
        <w:t>The intersection must ha</w:t>
      </w:r>
      <w:r w:rsidR="006A4C3C">
        <w:rPr>
          <w:rFonts w:hint="eastAsia"/>
          <w:b/>
        </w:rPr>
        <w:t>ve</w:t>
      </w:r>
      <w:r>
        <w:rPr>
          <w:b/>
        </w:rPr>
        <w:t xml:space="preserve"> four directions to move. </w:t>
      </w:r>
      <w:proofErr w:type="spellStart"/>
      <w:proofErr w:type="gramStart"/>
      <w:r w:rsidR="006A4C3C">
        <w:rPr>
          <w:b/>
        </w:rPr>
        <w:t>D</w:t>
      </w:r>
      <w:r w:rsidR="006A4C3C">
        <w:rPr>
          <w:rFonts w:hint="eastAsia"/>
          <w:b/>
        </w:rPr>
        <w:t>oesn</w:t>
      </w:r>
      <w:proofErr w:type="spellEnd"/>
      <w:r w:rsidR="006A4C3C">
        <w:rPr>
          <w:rFonts w:hint="eastAsia"/>
          <w:b/>
        </w:rPr>
        <w:t>‘</w:t>
      </w:r>
      <w:proofErr w:type="gramEnd"/>
      <w:r w:rsidR="006A4C3C">
        <w:rPr>
          <w:rFonts w:hint="eastAsia"/>
          <w:b/>
        </w:rPr>
        <w:t>t</w:t>
      </w:r>
      <w:r>
        <w:rPr>
          <w:b/>
        </w:rPr>
        <w:t xml:space="preserve"> has</w:t>
      </w:r>
      <w:r w:rsidR="006A4C3C">
        <w:rPr>
          <w:b/>
        </w:rPr>
        <w:t xml:space="preserve"> </w:t>
      </w:r>
      <w:r w:rsidR="006A4C3C">
        <w:rPr>
          <w:rFonts w:hint="eastAsia"/>
          <w:b/>
        </w:rPr>
        <w:t>any</w:t>
      </w:r>
      <w:r>
        <w:rPr>
          <w:b/>
        </w:rPr>
        <w:t xml:space="preserve"> three-direction intersection.</w:t>
      </w:r>
    </w:p>
    <w:p w14:paraId="26A68C51" w14:textId="1341F959" w:rsidR="00BD4377" w:rsidRPr="00BD4377" w:rsidRDefault="00BD4377" w:rsidP="00BD4377">
      <w:pPr>
        <w:pStyle w:val="ListParagraph"/>
        <w:numPr>
          <w:ilvl w:val="0"/>
          <w:numId w:val="6"/>
        </w:numPr>
        <w:rPr>
          <w:b/>
        </w:rPr>
      </w:pPr>
      <w:r>
        <w:rPr>
          <w:b/>
        </w:rPr>
        <w:t xml:space="preserve">The maze must be like the squares on the chessboard. And </w:t>
      </w:r>
      <w:r>
        <w:rPr>
          <w:rFonts w:hint="eastAsia"/>
          <w:b/>
        </w:rPr>
        <w:t>it</w:t>
      </w:r>
      <w:r>
        <w:rPr>
          <w:b/>
        </w:rPr>
        <w:t xml:space="preserve"> </w:t>
      </w:r>
      <w:r>
        <w:rPr>
          <w:rFonts w:hint="eastAsia"/>
          <w:b/>
        </w:rPr>
        <w:t>is</w:t>
      </w:r>
      <w:r>
        <w:rPr>
          <w:b/>
        </w:rPr>
        <w:t xml:space="preserve"> vertical </w:t>
      </w:r>
      <w:r>
        <w:rPr>
          <w:rFonts w:hint="eastAsia"/>
          <w:b/>
        </w:rPr>
        <w:t>to</w:t>
      </w:r>
      <w:r>
        <w:rPr>
          <w:b/>
        </w:rPr>
        <w:t xml:space="preserve"> </w:t>
      </w:r>
      <w:r>
        <w:rPr>
          <w:rFonts w:hint="eastAsia"/>
          <w:b/>
        </w:rPr>
        <w:t>the</w:t>
      </w:r>
      <w:r>
        <w:rPr>
          <w:b/>
        </w:rPr>
        <w:t xml:space="preserve"> E</w:t>
      </w:r>
      <w:r>
        <w:rPr>
          <w:rFonts w:hint="eastAsia"/>
          <w:b/>
        </w:rPr>
        <w:t>ast</w:t>
      </w:r>
      <w:r>
        <w:rPr>
          <w:b/>
        </w:rPr>
        <w:t xml:space="preserve"> </w:t>
      </w:r>
      <w:r>
        <w:rPr>
          <w:rFonts w:hint="eastAsia"/>
          <w:b/>
        </w:rPr>
        <w:t>direction</w:t>
      </w:r>
      <w:r>
        <w:rPr>
          <w:b/>
        </w:rPr>
        <w:t xml:space="preserve">.  </w:t>
      </w:r>
    </w:p>
    <w:p w14:paraId="027DDDA0" w14:textId="77777777" w:rsidR="00051226" w:rsidRDefault="00051226" w:rsidP="00051226">
      <w:pPr>
        <w:rPr>
          <w:b/>
        </w:rPr>
      </w:pPr>
    </w:p>
    <w:p w14:paraId="32818E4D" w14:textId="64052A41" w:rsidR="00A850FF" w:rsidRDefault="00A850FF" w:rsidP="00051226">
      <w:pPr>
        <w:rPr>
          <w:b/>
        </w:rPr>
      </w:pPr>
      <w:r w:rsidRPr="00051226">
        <w:rPr>
          <w:b/>
        </w:rPr>
        <w:t>P</w:t>
      </w:r>
      <w:r w:rsidRPr="00051226">
        <w:rPr>
          <w:rFonts w:hint="eastAsia"/>
          <w:b/>
        </w:rPr>
        <w:t>roblem</w:t>
      </w:r>
      <w:r w:rsidRPr="00051226">
        <w:rPr>
          <w:b/>
        </w:rPr>
        <w:t xml:space="preserve"> </w:t>
      </w:r>
      <w:r w:rsidRPr="00051226">
        <w:rPr>
          <w:rFonts w:hint="eastAsia"/>
          <w:b/>
        </w:rPr>
        <w:t>4</w:t>
      </w:r>
    </w:p>
    <w:p w14:paraId="3E68C85A" w14:textId="77777777" w:rsidR="00BD4377" w:rsidRPr="00BD4377" w:rsidRDefault="00BD4377" w:rsidP="00BD4377">
      <w:pPr>
        <w:rPr>
          <w:b/>
        </w:rPr>
      </w:pPr>
      <w:r w:rsidRPr="00BD4377">
        <w:rPr>
          <w:b/>
        </w:rPr>
        <w:t>3.3</w:t>
      </w:r>
    </w:p>
    <w:p w14:paraId="54DAED60" w14:textId="77777777" w:rsidR="00BD4377" w:rsidRPr="00BD4377" w:rsidRDefault="00BD4377" w:rsidP="00BD4377">
      <w:pPr>
        <w:rPr>
          <w:b/>
        </w:rPr>
      </w:pPr>
      <w:r w:rsidRPr="00BD4377">
        <w:rPr>
          <w:b/>
        </w:rPr>
        <w:t>Suppose two friends live in different cities on a map, such as the Romania map shown</w:t>
      </w:r>
    </w:p>
    <w:p w14:paraId="6DD15D0E" w14:textId="77777777" w:rsidR="00BD4377" w:rsidRPr="00BD4377" w:rsidRDefault="00BD4377" w:rsidP="00BD4377">
      <w:pPr>
        <w:rPr>
          <w:b/>
        </w:rPr>
      </w:pPr>
      <w:r w:rsidRPr="00BD4377">
        <w:rPr>
          <w:b/>
        </w:rPr>
        <w:t>in Figure 3.2. On every turn, we can simultaneously move each friend to a neighboring city</w:t>
      </w:r>
    </w:p>
    <w:p w14:paraId="38BB8973" w14:textId="11D9E433" w:rsidR="00BD4377" w:rsidRPr="00BD4377" w:rsidRDefault="00BD4377" w:rsidP="00BD4377">
      <w:pPr>
        <w:rPr>
          <w:b/>
        </w:rPr>
      </w:pPr>
      <w:r w:rsidRPr="00BD4377">
        <w:rPr>
          <w:b/>
        </w:rPr>
        <w:t xml:space="preserve">on the map. The amount of time needed to move from city </w:t>
      </w:r>
      <w:proofErr w:type="spellStart"/>
      <w:r w:rsidRPr="00BD4377">
        <w:rPr>
          <w:b/>
        </w:rPr>
        <w:t>i</w:t>
      </w:r>
      <w:proofErr w:type="spellEnd"/>
      <w:r w:rsidRPr="00BD4377">
        <w:rPr>
          <w:b/>
        </w:rPr>
        <w:t xml:space="preserve"> to neighbor</w:t>
      </w:r>
      <w:r>
        <w:rPr>
          <w:b/>
        </w:rPr>
        <w:t xml:space="preserve"> j </w:t>
      </w:r>
      <w:r w:rsidRPr="00BD4377">
        <w:rPr>
          <w:b/>
        </w:rPr>
        <w:t>is equal to the road</w:t>
      </w:r>
      <w:r>
        <w:rPr>
          <w:b/>
        </w:rPr>
        <w:t xml:space="preserve"> </w:t>
      </w:r>
      <w:r w:rsidRPr="00BD4377">
        <w:rPr>
          <w:b/>
        </w:rPr>
        <w:t>distance</w:t>
      </w:r>
      <w:r>
        <w:rPr>
          <w:b/>
        </w:rPr>
        <w:t xml:space="preserve"> </w:t>
      </w:r>
      <w:r w:rsidRPr="00BD4377">
        <w:rPr>
          <w:b/>
        </w:rPr>
        <w:t>between the cities, but on each turn the friend that arrives first must wait until</w:t>
      </w:r>
      <w:r>
        <w:rPr>
          <w:b/>
        </w:rPr>
        <w:t xml:space="preserve"> </w:t>
      </w:r>
      <w:r w:rsidRPr="00BD4377">
        <w:rPr>
          <w:b/>
        </w:rPr>
        <w:t>the other one arrives (and calls the first on his/her cell phone) before the next turn can begin.</w:t>
      </w:r>
      <w:r>
        <w:rPr>
          <w:b/>
        </w:rPr>
        <w:t xml:space="preserve"> </w:t>
      </w:r>
      <w:r w:rsidRPr="00BD4377">
        <w:rPr>
          <w:b/>
        </w:rPr>
        <w:t>We want the two friends to meet as quickly as possible.</w:t>
      </w:r>
    </w:p>
    <w:p w14:paraId="1F99F358" w14:textId="6D1A3BFF" w:rsidR="00BD4377" w:rsidRPr="00BD4377" w:rsidRDefault="00BD4377" w:rsidP="00BD4377">
      <w:pPr>
        <w:rPr>
          <w:b/>
        </w:rPr>
      </w:pPr>
      <w:r w:rsidRPr="00BD4377">
        <w:rPr>
          <w:b/>
        </w:rPr>
        <w:t>a. Write</w:t>
      </w:r>
      <w:r>
        <w:rPr>
          <w:b/>
        </w:rPr>
        <w:t xml:space="preserve"> </w:t>
      </w:r>
      <w:r w:rsidRPr="00BD4377">
        <w:rPr>
          <w:b/>
        </w:rPr>
        <w:t>a detailed formulation for this search problem. (You will find it helpful to defin</w:t>
      </w:r>
      <w:r>
        <w:rPr>
          <w:b/>
        </w:rPr>
        <w:t>e</w:t>
      </w:r>
    </w:p>
    <w:p w14:paraId="70193BE6" w14:textId="646E82FF" w:rsidR="00BD4377" w:rsidRDefault="00BD4377" w:rsidP="00BD4377">
      <w:pPr>
        <w:rPr>
          <w:b/>
        </w:rPr>
      </w:pPr>
      <w:r w:rsidRPr="00BD4377">
        <w:rPr>
          <w:b/>
        </w:rPr>
        <w:t>some formal notation here.)</w:t>
      </w:r>
    </w:p>
    <w:p w14:paraId="7EA45F27" w14:textId="1E136DA3" w:rsidR="00BD4377" w:rsidRDefault="00BD4377" w:rsidP="00BD4377">
      <w:pPr>
        <w:rPr>
          <w:b/>
        </w:rPr>
      </w:pPr>
      <w:r>
        <w:rPr>
          <w:b/>
        </w:rPr>
        <w:t xml:space="preserve">State: All possible city-pair </w:t>
      </w:r>
      <w:proofErr w:type="gramStart"/>
      <w:r>
        <w:rPr>
          <w:b/>
        </w:rPr>
        <w:t>P(</w:t>
      </w:r>
      <w:proofErr w:type="spellStart"/>
      <w:proofErr w:type="gramEnd"/>
      <w:r>
        <w:rPr>
          <w:b/>
        </w:rPr>
        <w:t>i</w:t>
      </w:r>
      <w:proofErr w:type="spellEnd"/>
      <w:r>
        <w:rPr>
          <w:b/>
        </w:rPr>
        <w:t xml:space="preserve">, j).(Have road between city </w:t>
      </w:r>
      <w:proofErr w:type="spellStart"/>
      <w:r>
        <w:rPr>
          <w:b/>
        </w:rPr>
        <w:t>i</w:t>
      </w:r>
      <w:proofErr w:type="spellEnd"/>
      <w:r>
        <w:rPr>
          <w:b/>
        </w:rPr>
        <w:t xml:space="preserve"> and city j)</w:t>
      </w:r>
    </w:p>
    <w:p w14:paraId="76FF7078" w14:textId="0CF75D31" w:rsidR="00BD4377" w:rsidRDefault="00BD4377" w:rsidP="00BD4377">
      <w:pPr>
        <w:rPr>
          <w:b/>
        </w:rPr>
      </w:pPr>
      <w:r>
        <w:rPr>
          <w:b/>
        </w:rPr>
        <w:t>Initial state: Two Friends in randomly two city, A and city B</w:t>
      </w:r>
    </w:p>
    <w:p w14:paraId="2750F909" w14:textId="68D1DA4F" w:rsidR="00BD4377" w:rsidRDefault="00BD4377" w:rsidP="00BD4377">
      <w:pPr>
        <w:rPr>
          <w:b/>
        </w:rPr>
      </w:pPr>
      <w:r>
        <w:rPr>
          <w:b/>
        </w:rPr>
        <w:t>Action: Move to the city near to the current city A.</w:t>
      </w:r>
    </w:p>
    <w:p w14:paraId="6C8FD1BF" w14:textId="21BB8E58" w:rsidR="00BD4377" w:rsidRPr="00BD4377" w:rsidRDefault="00BD4377" w:rsidP="00BD4377">
      <w:pPr>
        <w:rPr>
          <w:b/>
        </w:rPr>
      </w:pPr>
      <w:r>
        <w:rPr>
          <w:b/>
        </w:rPr>
        <w:t>Goal: Move to the (</w:t>
      </w:r>
      <w:proofErr w:type="spellStart"/>
      <w:r>
        <w:rPr>
          <w:b/>
        </w:rPr>
        <w:t>i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i</w:t>
      </w:r>
      <w:proofErr w:type="spellEnd"/>
      <w:r>
        <w:rPr>
          <w:b/>
        </w:rPr>
        <w:t>) at a turn.</w:t>
      </w:r>
    </w:p>
    <w:p w14:paraId="60F28D2B" w14:textId="418E5102" w:rsidR="00BD4377" w:rsidRDefault="00BD4377" w:rsidP="00BD4377">
      <w:pPr>
        <w:rPr>
          <w:b/>
        </w:rPr>
      </w:pPr>
      <w:r w:rsidRPr="00BD4377">
        <w:rPr>
          <w:b/>
        </w:rPr>
        <w:t>b. Let</w:t>
      </w:r>
      <w:r>
        <w:rPr>
          <w:b/>
        </w:rPr>
        <w:t xml:space="preserve"> </w:t>
      </w:r>
      <w:proofErr w:type="gramStart"/>
      <w:r>
        <w:rPr>
          <w:b/>
        </w:rPr>
        <w:t>D(</w:t>
      </w:r>
      <w:proofErr w:type="spellStart"/>
      <w:proofErr w:type="gramEnd"/>
      <w:r>
        <w:rPr>
          <w:b/>
        </w:rPr>
        <w:t>i</w:t>
      </w:r>
      <w:proofErr w:type="spellEnd"/>
      <w:r>
        <w:rPr>
          <w:b/>
        </w:rPr>
        <w:t xml:space="preserve">, j) </w:t>
      </w:r>
      <w:r w:rsidRPr="00BD4377">
        <w:rPr>
          <w:b/>
        </w:rPr>
        <w:t>be the straight-line distance between cities</w:t>
      </w:r>
      <w:r>
        <w:rPr>
          <w:b/>
        </w:rPr>
        <w:t xml:space="preserve"> I </w:t>
      </w:r>
      <w:r w:rsidRPr="00BD4377">
        <w:rPr>
          <w:b/>
        </w:rPr>
        <w:t>and j. Which of the following</w:t>
      </w:r>
      <w:r>
        <w:rPr>
          <w:b/>
        </w:rPr>
        <w:t xml:space="preserve"> </w:t>
      </w:r>
      <w:r w:rsidRPr="00BD4377">
        <w:rPr>
          <w:b/>
        </w:rPr>
        <w:t xml:space="preserve">heuristic functions are admissible? </w:t>
      </w:r>
    </w:p>
    <w:p w14:paraId="36B67DE2" w14:textId="6F8E72E1" w:rsidR="00BD4377" w:rsidRPr="00BD4377" w:rsidRDefault="00BD4377" w:rsidP="00BD4377">
      <w:pPr>
        <w:rPr>
          <w:b/>
        </w:rPr>
      </w:pPr>
      <w:r>
        <w:rPr>
          <w:b/>
        </w:rPr>
        <w:t>3) D(</w:t>
      </w:r>
      <w:proofErr w:type="spellStart"/>
      <w:proofErr w:type="gramStart"/>
      <w:r>
        <w:rPr>
          <w:b/>
        </w:rPr>
        <w:t>i,j</w:t>
      </w:r>
      <w:proofErr w:type="spellEnd"/>
      <w:proofErr w:type="gramEnd"/>
      <w:r>
        <w:rPr>
          <w:b/>
        </w:rPr>
        <w:t xml:space="preserve">)/2 is admissible. The best condition is the distance between two friends can be sperate in the same size for the moving friends.  </w:t>
      </w:r>
    </w:p>
    <w:p w14:paraId="38D2258D" w14:textId="46DA0578" w:rsidR="00BD4377" w:rsidRDefault="00BD4377" w:rsidP="00BD4377">
      <w:pPr>
        <w:rPr>
          <w:b/>
        </w:rPr>
      </w:pPr>
      <w:r w:rsidRPr="00BD4377">
        <w:rPr>
          <w:b/>
        </w:rPr>
        <w:t>c. Are</w:t>
      </w:r>
      <w:r>
        <w:rPr>
          <w:b/>
        </w:rPr>
        <w:t xml:space="preserve"> </w:t>
      </w:r>
      <w:r w:rsidRPr="00BD4377">
        <w:rPr>
          <w:b/>
        </w:rPr>
        <w:t>there completely connected maps for which no solution exists?</w:t>
      </w:r>
    </w:p>
    <w:p w14:paraId="35109D71" w14:textId="205D9BC4" w:rsidR="00BD4377" w:rsidRPr="00BD4377" w:rsidRDefault="00BD4377" w:rsidP="00BD4377">
      <w:pPr>
        <w:rPr>
          <w:b/>
        </w:rPr>
      </w:pPr>
      <w:r>
        <w:rPr>
          <w:b/>
        </w:rPr>
        <w:t>True, only two cities and one road.</w:t>
      </w:r>
      <w:r w:rsidRPr="00BD4377">
        <w:rPr>
          <w:b/>
        </w:rPr>
        <w:t xml:space="preserve"> </w:t>
      </w:r>
      <w:r>
        <w:rPr>
          <w:b/>
        </w:rPr>
        <w:t xml:space="preserve">The only action in the question 3.3 is moving to the near city. If we also </w:t>
      </w:r>
      <w:proofErr w:type="gramStart"/>
      <w:r>
        <w:rPr>
          <w:b/>
        </w:rPr>
        <w:t>has</w:t>
      </w:r>
      <w:proofErr w:type="gramEnd"/>
      <w:r>
        <w:rPr>
          <w:b/>
        </w:rPr>
        <w:t xml:space="preserve"> </w:t>
      </w:r>
      <w:proofErr w:type="spellStart"/>
      <w:r>
        <w:rPr>
          <w:b/>
        </w:rPr>
        <w:t>a</w:t>
      </w:r>
      <w:proofErr w:type="spellEnd"/>
      <w:r>
        <w:rPr>
          <w:b/>
        </w:rPr>
        <w:t xml:space="preserve"> action ’stay’. All connected maps have a solution. </w:t>
      </w:r>
    </w:p>
    <w:p w14:paraId="3532EE35" w14:textId="227C99A1" w:rsidR="00BD4377" w:rsidRDefault="00BD4377" w:rsidP="00BD4377">
      <w:pPr>
        <w:rPr>
          <w:b/>
        </w:rPr>
      </w:pPr>
      <w:r w:rsidRPr="00BD4377">
        <w:rPr>
          <w:b/>
        </w:rPr>
        <w:t>d. Are</w:t>
      </w:r>
      <w:r>
        <w:rPr>
          <w:b/>
        </w:rPr>
        <w:t xml:space="preserve"> </w:t>
      </w:r>
      <w:r w:rsidRPr="00BD4377">
        <w:rPr>
          <w:b/>
        </w:rPr>
        <w:t>there maps in which all solutions require one friend to visit the same city twice?</w:t>
      </w:r>
    </w:p>
    <w:p w14:paraId="211E6FDC" w14:textId="46EFCFBB" w:rsidR="00BD4377" w:rsidRDefault="00BD4377" w:rsidP="00BD4377">
      <w:pPr>
        <w:rPr>
          <w:b/>
        </w:rPr>
      </w:pPr>
      <w:r>
        <w:rPr>
          <w:b/>
        </w:rPr>
        <w:t xml:space="preserve">True, the only action in the question 3.3 is moving to the near city. Just like the </w:t>
      </w:r>
      <w:r>
        <w:rPr>
          <w:rFonts w:hint="eastAsia"/>
          <w:b/>
        </w:rPr>
        <w:t>conjecture</w:t>
      </w:r>
      <w:r>
        <w:rPr>
          <w:b/>
        </w:rPr>
        <w:t xml:space="preserve"> </w:t>
      </w:r>
      <w:r>
        <w:rPr>
          <w:rFonts w:hint="eastAsia"/>
          <w:b/>
        </w:rPr>
        <w:t>in</w:t>
      </w:r>
      <w:r>
        <w:rPr>
          <w:b/>
        </w:rPr>
        <w:t xml:space="preserve"> </w:t>
      </w:r>
      <w:r>
        <w:rPr>
          <w:rFonts w:hint="eastAsia"/>
          <w:b/>
        </w:rPr>
        <w:t>the</w:t>
      </w:r>
      <w:r>
        <w:rPr>
          <w:b/>
        </w:rPr>
        <w:t xml:space="preserve"> </w:t>
      </w:r>
      <w:r>
        <w:rPr>
          <w:rFonts w:hint="eastAsia"/>
          <w:b/>
        </w:rPr>
        <w:t>3.3.c</w:t>
      </w:r>
      <w:r>
        <w:rPr>
          <w:b/>
        </w:rPr>
        <w:t xml:space="preserve">, if we </w:t>
      </w:r>
      <w:proofErr w:type="gramStart"/>
      <w:r>
        <w:rPr>
          <w:b/>
        </w:rPr>
        <w:t>has</w:t>
      </w:r>
      <w:proofErr w:type="gramEnd"/>
      <w:r>
        <w:rPr>
          <w:b/>
        </w:rPr>
        <w:t xml:space="preserve"> a loop to realize the stay action, we can solve the no-solution problem.</w:t>
      </w:r>
    </w:p>
    <w:p w14:paraId="3C5D0DFB" w14:textId="0F774BE5" w:rsidR="00BD4377" w:rsidRDefault="00BD4377" w:rsidP="00BD437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C85FFBD" wp14:editId="03FE19B0">
                <wp:simplePos x="0" y="0"/>
                <wp:positionH relativeFrom="column">
                  <wp:posOffset>4692650</wp:posOffset>
                </wp:positionH>
                <wp:positionV relativeFrom="paragraph">
                  <wp:posOffset>117475</wp:posOffset>
                </wp:positionV>
                <wp:extent cx="311150" cy="355600"/>
                <wp:effectExtent l="0" t="0" r="12700" b="2540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1150" cy="3556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152438" w14:textId="0B21A9CC" w:rsidR="006D2BB1" w:rsidRDefault="006D2BB1" w:rsidP="00BD4377">
                            <w:pPr>
                              <w:jc w:val="center"/>
                            </w:pPr>
                            <w: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85FFBD" id="Oval 17" o:spid="_x0000_s1026" style="position:absolute;margin-left:369.5pt;margin-top:9.25pt;width:24.5pt;height:2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" fillcolor="#4472c4 [3204]" strokecolor="#1f3763 [1604]" strokeweight="1pt">
                <v:stroke joinstyle="miter"/>
                <v:textbox>
                  <w:txbxContent>
                    <w:p w14:paraId="05152438" w14:textId="0B21A9CC" w:rsidR="006D2BB1" w:rsidRDefault="006D2BB1" w:rsidP="00BD4377">
                      <w:pPr>
                        <w:jc w:val="center"/>
                      </w:pPr>
                      <w:r>
                        <w:t>B</w:t>
                      </w:r>
                    </w:p>
                  </w:txbxContent>
                </v:textbox>
              </v:oval>
            </w:pict>
          </mc:Fallback>
        </mc:AlternateContent>
      </w:r>
      <w:r w:rsidRPr="00BD4377">
        <w:rPr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853FBC" wp14:editId="394A8087">
                <wp:simplePos x="0" y="0"/>
                <wp:positionH relativeFrom="column">
                  <wp:posOffset>2882900</wp:posOffset>
                </wp:positionH>
                <wp:positionV relativeFrom="paragraph">
                  <wp:posOffset>73025</wp:posOffset>
                </wp:positionV>
                <wp:extent cx="279400" cy="342900"/>
                <wp:effectExtent l="0" t="0" r="25400" b="1905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400" cy="3429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B6368AD" w14:textId="45987191" w:rsidR="006D2BB1" w:rsidRDefault="006D2BB1" w:rsidP="00BD4377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4853FBC" id="Oval 11" o:spid="_x0000_s1027" style="position:absolute;margin-left:227pt;margin-top:5.75pt;width:22pt;height:2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" fillcolor="#4472c4 [3204]" strokecolor="#1f3763 [1604]" strokeweight="1pt">
                <v:stroke joinstyle="miter"/>
                <v:textbox>
                  <w:txbxContent>
                    <w:p w14:paraId="2B6368AD" w14:textId="45987191" w:rsidR="006D2BB1" w:rsidRDefault="006D2BB1" w:rsidP="00BD4377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C5CA98" wp14:editId="2F14614A">
                <wp:simplePos x="0" y="0"/>
                <wp:positionH relativeFrom="column">
                  <wp:posOffset>749300</wp:posOffset>
                </wp:positionH>
                <wp:positionV relativeFrom="paragraph">
                  <wp:posOffset>85725</wp:posOffset>
                </wp:positionV>
                <wp:extent cx="304800" cy="355600"/>
                <wp:effectExtent l="0" t="0" r="19050" b="2540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3556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3A4DD9" w14:textId="4AF341A4" w:rsidR="006D2BB1" w:rsidRDefault="006D2BB1" w:rsidP="00BD4377">
                            <w:pPr>
                              <w:jc w:val="center"/>
                            </w:pPr>
                            <w: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C5CA98" id="Oval 5" o:spid="_x0000_s1028" style="position:absolute;margin-left:59pt;margin-top:6.75pt;width:24pt;height:2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" fillcolor="#4472c4 [3204]" strokecolor="#1f3763 [1604]" strokeweight="1pt">
                <v:stroke joinstyle="miter"/>
                <v:textbox>
                  <w:txbxContent>
                    <w:p w14:paraId="1A3A4DD9" w14:textId="4AF341A4" w:rsidR="006D2BB1" w:rsidRDefault="006D2BB1" w:rsidP="00BD4377">
                      <w:pPr>
                        <w:jc w:val="center"/>
                      </w:pPr>
                      <w:r>
                        <w:t>B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62776D" wp14:editId="355329AA">
                <wp:simplePos x="0" y="0"/>
                <wp:positionH relativeFrom="column">
                  <wp:posOffset>44450</wp:posOffset>
                </wp:positionH>
                <wp:positionV relativeFrom="paragraph">
                  <wp:posOffset>60325</wp:posOffset>
                </wp:positionV>
                <wp:extent cx="285750" cy="342900"/>
                <wp:effectExtent l="0" t="0" r="19050" b="1905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3429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AF31C5" w14:textId="1D2B9A51" w:rsidR="006D2BB1" w:rsidRPr="00BD4377" w:rsidRDefault="006D2BB1" w:rsidP="00BD4377">
                            <w:pPr>
                              <w:jc w:val="center"/>
                              <w:rPr>
                                <w:sz w:val="12"/>
                              </w:rPr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B62776D" id="Oval 4" o:spid="_x0000_s1029" style="position:absolute;margin-left:3.5pt;margin-top:4.75pt;width:22.5pt;height:2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" fillcolor="#4472c4 [3204]" strokecolor="#1f3763 [1604]" strokeweight="1pt">
                <v:stroke joinstyle="miter"/>
                <v:textbox>
                  <w:txbxContent>
                    <w:p w14:paraId="7EAF31C5" w14:textId="1D2B9A51" w:rsidR="006D2BB1" w:rsidRPr="00BD4377" w:rsidRDefault="006D2BB1" w:rsidP="00BD4377">
                      <w:pPr>
                        <w:jc w:val="center"/>
                        <w:rPr>
                          <w:sz w:val="12"/>
                        </w:rPr>
                      </w:pPr>
                      <w:r>
                        <w:t>A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E115E8A" wp14:editId="3AAFF7AB">
                <wp:simplePos x="0" y="0"/>
                <wp:positionH relativeFrom="column">
                  <wp:posOffset>5181600</wp:posOffset>
                </wp:positionH>
                <wp:positionV relativeFrom="paragraph">
                  <wp:posOffset>189865</wp:posOffset>
                </wp:positionV>
                <wp:extent cx="374650" cy="177800"/>
                <wp:effectExtent l="0" t="19050" r="44450" b="31750"/>
                <wp:wrapNone/>
                <wp:docPr id="22" name="Arrow: Right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1778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A8E090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22" o:spid="_x0000_s1026" type="#_x0000_t13" style="position:absolute;margin-left:408pt;margin-top:14.95pt;width:29.5pt;height:14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" adj="16475" fillcolor="#4472c4 [3204]" strokecolor="#1f3763 [1604]" strokeweight="1pt"/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997ADC5" wp14:editId="4A503E2F">
                <wp:simplePos x="0" y="0"/>
                <wp:positionH relativeFrom="column">
                  <wp:posOffset>1543050</wp:posOffset>
                </wp:positionH>
                <wp:positionV relativeFrom="paragraph">
                  <wp:posOffset>219075</wp:posOffset>
                </wp:positionV>
                <wp:extent cx="374650" cy="177800"/>
                <wp:effectExtent l="0" t="19050" r="44450" b="31750"/>
                <wp:wrapNone/>
                <wp:docPr id="21" name="Arrow: Right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4650" cy="1778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6CD551" id="Arrow: Right 21" o:spid="_x0000_s1026" type="#_x0000_t13" style="position:absolute;margin-left:121.5pt;margin-top:17.25pt;width:29.5pt;height:14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" adj="16475" fillcolor="#4472c4 [3204]" strokecolor="#1f3763 [1604]" strokeweight="1pt"/>
            </w:pict>
          </mc:Fallback>
        </mc:AlternateContent>
      </w:r>
      <w:r w:rsidRPr="00BD4377">
        <w:rPr>
          <w:b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1589944" wp14:editId="61F5C1D3">
                <wp:simplePos x="0" y="0"/>
                <wp:positionH relativeFrom="column">
                  <wp:posOffset>4362450</wp:posOffset>
                </wp:positionH>
                <wp:positionV relativeFrom="paragraph">
                  <wp:posOffset>272415</wp:posOffset>
                </wp:positionV>
                <wp:extent cx="431800" cy="12700"/>
                <wp:effectExtent l="19050" t="19050" r="25400" b="2540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1800" cy="1270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DBF493" id="Straight Connector 20" o:spid="_x0000_s1026" style="position:absolute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43.5pt,21.45pt" to="377.5pt,2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" strokecolor="#4472c4 [3204]" strokeweight="2.25pt">
                <v:stroke joinstyle="miter"/>
              </v:line>
            </w:pict>
          </mc:Fallback>
        </mc:AlternateContent>
      </w:r>
      <w:r w:rsidRPr="00BD4377">
        <w:rPr>
          <w:b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667D76D" wp14:editId="49192AD9">
                <wp:simplePos x="0" y="0"/>
                <wp:positionH relativeFrom="column">
                  <wp:posOffset>3810000</wp:posOffset>
                </wp:positionH>
                <wp:positionV relativeFrom="paragraph">
                  <wp:posOffset>259715</wp:posOffset>
                </wp:positionV>
                <wp:extent cx="431800" cy="12700"/>
                <wp:effectExtent l="19050" t="19050" r="25400" b="2540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1800" cy="1270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3AEDA4" id="Straight Connector 19" o:spid="_x0000_s1026" style="position:absolute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00pt,20.45pt" to="334pt,2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" strokecolor="#4472c4 [3204]" strokeweight="2.25pt">
                <v:stroke joinstyle="miter"/>
              </v:lin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33DADEF" wp14:editId="167580C5">
                <wp:simplePos x="0" y="0"/>
                <wp:positionH relativeFrom="column">
                  <wp:posOffset>4159250</wp:posOffset>
                </wp:positionH>
                <wp:positionV relativeFrom="paragraph">
                  <wp:posOffset>111125</wp:posOffset>
                </wp:positionV>
                <wp:extent cx="285750" cy="292100"/>
                <wp:effectExtent l="0" t="0" r="19050" b="1270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292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0D8D0C27" id="Oval 18" o:spid="_x0000_s1026" style="position:absolute;margin-left:327.5pt;margin-top:8.75pt;width:22.5pt;height:23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" fillcolor="#4472c4 [3204]" strokecolor="#1f3763 [1604]" strokeweight="1pt">
                <v:stroke joinstyle="miter"/>
              </v:oval>
            </w:pict>
          </mc:Fallback>
        </mc:AlternateContent>
      </w:r>
      <w:r w:rsidRPr="00BD4377">
        <w:rPr>
          <w:b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3A806C8" wp14:editId="606E1674">
                <wp:simplePos x="0" y="0"/>
                <wp:positionH relativeFrom="column">
                  <wp:posOffset>2419350</wp:posOffset>
                </wp:positionH>
                <wp:positionV relativeFrom="paragraph">
                  <wp:posOffset>5715</wp:posOffset>
                </wp:positionV>
                <wp:extent cx="285750" cy="292100"/>
                <wp:effectExtent l="0" t="0" r="19050" b="1905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292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7F394B7" id="Oval 15" o:spid="_x0000_s1026" style="position:absolute;margin-left:190.5pt;margin-top:.45pt;width:22.5pt;height:23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" fillcolor="#4472c4 [3204]" strokecolor="#1f3763 [1604]" strokeweight="1pt">
                <v:stroke joinstyle="miter"/>
              </v:oval>
            </w:pict>
          </mc:Fallback>
        </mc:AlternateContent>
      </w:r>
      <w:r w:rsidRPr="00BD4377">
        <w:rPr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7F12F96" wp14:editId="059EB692">
                <wp:simplePos x="0" y="0"/>
                <wp:positionH relativeFrom="column">
                  <wp:posOffset>3585845</wp:posOffset>
                </wp:positionH>
                <wp:positionV relativeFrom="paragraph">
                  <wp:posOffset>103505</wp:posOffset>
                </wp:positionV>
                <wp:extent cx="285750" cy="292100"/>
                <wp:effectExtent l="0" t="0" r="19050" b="1270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292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AFAFEB7" id="Oval 12" o:spid="_x0000_s1026" style="position:absolute;margin-left:282.35pt;margin-top:8.15pt;width:22.5pt;height:2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" fillcolor="#4472c4 [3204]" strokecolor="#1f3763 [1604]" strokeweight="1pt">
                <v:stroke joinstyle="miter"/>
              </v:oval>
            </w:pict>
          </mc:Fallback>
        </mc:AlternateContent>
      </w:r>
      <w:r w:rsidRPr="00BD4377"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E9B260B" wp14:editId="56286FC7">
                <wp:simplePos x="0" y="0"/>
                <wp:positionH relativeFrom="column">
                  <wp:posOffset>3166745</wp:posOffset>
                </wp:positionH>
                <wp:positionV relativeFrom="paragraph">
                  <wp:posOffset>234315</wp:posOffset>
                </wp:positionV>
                <wp:extent cx="431800" cy="12700"/>
                <wp:effectExtent l="19050" t="19050" r="25400" b="2540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1800" cy="1270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BD3AE4" id="Straight Connector 13" o:spid="_x0000_s1026" style="position:absolute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49.35pt,18.45pt" to="283.3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" strokecolor="#4472c4 [3204]" strokeweight="2.25pt">
                <v:stroke joinstyle="miter"/>
              </v:line>
            </w:pict>
          </mc:Fallback>
        </mc:AlternateContent>
      </w:r>
      <w:r w:rsidRPr="00BD4377">
        <w:rPr>
          <w:b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D13E282" wp14:editId="65DCE7A2">
                <wp:simplePos x="0" y="0"/>
                <wp:positionH relativeFrom="column">
                  <wp:posOffset>2597150</wp:posOffset>
                </wp:positionH>
                <wp:positionV relativeFrom="paragraph">
                  <wp:posOffset>81915</wp:posOffset>
                </wp:positionV>
                <wp:extent cx="467995" cy="477520"/>
                <wp:effectExtent l="0" t="0" r="27305" b="17780"/>
                <wp:wrapNone/>
                <wp:docPr id="14" name="Freeform: Shap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7995" cy="477520"/>
                        </a:xfrm>
                        <a:custGeom>
                          <a:avLst/>
                          <a:gdLst>
                            <a:gd name="connsiteX0" fmla="*/ 379278 w 468178"/>
                            <a:gd name="connsiteY0" fmla="*/ 0 h 477565"/>
                            <a:gd name="connsiteX1" fmla="*/ 17328 w 468178"/>
                            <a:gd name="connsiteY1" fmla="*/ 158750 h 477565"/>
                            <a:gd name="connsiteX2" fmla="*/ 99878 w 468178"/>
                            <a:gd name="connsiteY2" fmla="*/ 476250 h 477565"/>
                            <a:gd name="connsiteX3" fmla="*/ 468178 w 468178"/>
                            <a:gd name="connsiteY3" fmla="*/ 273050 h 4775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468178" h="477565">
                              <a:moveTo>
                                <a:pt x="379278" y="0"/>
                              </a:moveTo>
                              <a:cubicBezTo>
                                <a:pt x="221586" y="39687"/>
                                <a:pt x="63895" y="79375"/>
                                <a:pt x="17328" y="158750"/>
                              </a:cubicBezTo>
                              <a:cubicBezTo>
                                <a:pt x="-29239" y="238125"/>
                                <a:pt x="24736" y="457200"/>
                                <a:pt x="99878" y="476250"/>
                              </a:cubicBezTo>
                              <a:cubicBezTo>
                                <a:pt x="175020" y="495300"/>
                                <a:pt x="395153" y="301625"/>
                                <a:pt x="468178" y="273050"/>
                              </a:cubicBezTo>
                            </a:path>
                          </a:pathLst>
                        </a:custGeom>
                        <a:noFill/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4D081F" id="Freeform: Shape 14" o:spid="_x0000_s1026" style="position:absolute;margin-left:204.5pt;margin-top:6.45pt;width:36.85pt;height:37.6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68178,4775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" path="m379278,c221586,39687,63895,79375,17328,158750v-46567,79375,7408,298450,82550,317500c175020,495300,395153,301625,468178,273050e" filled="f" strokecolor="#4472c4 [3204]" strokeweight="1.5pt">
                <v:stroke joinstyle="miter"/>
                <v:path arrowok="t" o:connecttype="custom" o:connectlocs="379130,0;17321,158735;99839,476205;467995,273024" o:connectangles="0,0,0,0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E130411" wp14:editId="2120CBAE">
                <wp:simplePos x="0" y="0"/>
                <wp:positionH relativeFrom="column">
                  <wp:posOffset>-239578</wp:posOffset>
                </wp:positionH>
                <wp:positionV relativeFrom="paragraph">
                  <wp:posOffset>66675</wp:posOffset>
                </wp:positionV>
                <wp:extent cx="468178" cy="477565"/>
                <wp:effectExtent l="0" t="0" r="27305" b="17780"/>
                <wp:wrapNone/>
                <wp:docPr id="10" name="Freeform: Shap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8178" cy="477565"/>
                        </a:xfrm>
                        <a:custGeom>
                          <a:avLst/>
                          <a:gdLst>
                            <a:gd name="connsiteX0" fmla="*/ 379278 w 468178"/>
                            <a:gd name="connsiteY0" fmla="*/ 0 h 477565"/>
                            <a:gd name="connsiteX1" fmla="*/ 17328 w 468178"/>
                            <a:gd name="connsiteY1" fmla="*/ 158750 h 477565"/>
                            <a:gd name="connsiteX2" fmla="*/ 99878 w 468178"/>
                            <a:gd name="connsiteY2" fmla="*/ 476250 h 477565"/>
                            <a:gd name="connsiteX3" fmla="*/ 468178 w 468178"/>
                            <a:gd name="connsiteY3" fmla="*/ 273050 h 4775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468178" h="477565">
                              <a:moveTo>
                                <a:pt x="379278" y="0"/>
                              </a:moveTo>
                              <a:cubicBezTo>
                                <a:pt x="221586" y="39687"/>
                                <a:pt x="63895" y="79375"/>
                                <a:pt x="17328" y="158750"/>
                              </a:cubicBezTo>
                              <a:cubicBezTo>
                                <a:pt x="-29239" y="238125"/>
                                <a:pt x="24736" y="457200"/>
                                <a:pt x="99878" y="476250"/>
                              </a:cubicBezTo>
                              <a:cubicBezTo>
                                <a:pt x="175020" y="495300"/>
                                <a:pt x="395153" y="301625"/>
                                <a:pt x="468178" y="273050"/>
                              </a:cubicBezTo>
                            </a:path>
                          </a:pathLst>
                        </a:custGeom>
                        <a:noFill/>
                        <a:ln w="19050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6183D7" id="Freeform: Shape 10" o:spid="_x0000_s1026" style="position:absolute;margin-left:-18.85pt;margin-top:5.25pt;width:36.85pt;height:37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68178,4775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" path="m379278,c221586,39687,63895,79375,17328,158750v-46567,79375,7408,298450,82550,317500c175020,495300,395153,301625,468178,273050e" filled="f" strokecolor="#4472c4 [3204]" strokeweight="1.5pt">
                <v:stroke joinstyle="miter"/>
                <v:path arrowok="t" o:connecttype="custom" o:connectlocs="379278,0;17328,158750;99878,476250;468178,273050" o:connectangles="0,0,0,0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5A10EEC" wp14:editId="60CB2820">
                <wp:simplePos x="0" y="0"/>
                <wp:positionH relativeFrom="column">
                  <wp:posOffset>330200</wp:posOffset>
                </wp:positionH>
                <wp:positionV relativeFrom="paragraph">
                  <wp:posOffset>200025</wp:posOffset>
                </wp:positionV>
                <wp:extent cx="431800" cy="12700"/>
                <wp:effectExtent l="19050" t="19050" r="25400" b="254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31800" cy="1270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0BFAF2" id="Straight Connector 6" o:spid="_x0000_s1026" style="position:absolute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pt,15.75pt" to="60pt,16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" strokecolor="#4472c4 [3204]" strokeweight="2.25pt">
                <v:stroke joinstyle="miter"/>
              </v:line>
            </w:pict>
          </mc:Fallback>
        </mc:AlternateContent>
      </w:r>
    </w:p>
    <w:p w14:paraId="45CC45D9" w14:textId="573A1ED9" w:rsidR="00BD4377" w:rsidRDefault="00222B64" w:rsidP="00BD4377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33E1E0A" wp14:editId="1D2BA6B3">
                <wp:simplePos x="0" y="0"/>
                <wp:positionH relativeFrom="column">
                  <wp:posOffset>5823205</wp:posOffset>
                </wp:positionH>
                <wp:positionV relativeFrom="paragraph">
                  <wp:posOffset>46290</wp:posOffset>
                </wp:positionV>
                <wp:extent cx="78237" cy="69069"/>
                <wp:effectExtent l="0" t="0" r="17145" b="2667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37" cy="6906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1FBB8EB" id="Oval 25" o:spid="_x0000_s1026" style="position:absolute;margin-left:458.5pt;margin-top:3.65pt;width:6.15pt;height:5.4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" fillcolor="#4472c4 [3204]" strokecolor="#1f3763 [1604]" strokeweight="1pt">
                <v:stroke joinstyle="miter"/>
              </v:oval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50F8D5C" wp14:editId="33BC0619">
                <wp:simplePos x="0" y="0"/>
                <wp:positionH relativeFrom="column">
                  <wp:posOffset>5593976</wp:posOffset>
                </wp:positionH>
                <wp:positionV relativeFrom="paragraph">
                  <wp:posOffset>47248</wp:posOffset>
                </wp:positionV>
                <wp:extent cx="78237" cy="69069"/>
                <wp:effectExtent l="0" t="0" r="17145" b="26670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37" cy="6906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5998E7E" id="Oval 24" o:spid="_x0000_s1026" style="position:absolute;margin-left:440.45pt;margin-top:3.7pt;width:6.15pt;height:5.4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" fillcolor="#4472c4 [3204]" strokecolor="#1f3763 [1604]" strokeweight="1pt">
                <v:stroke joinstyle="miter"/>
              </v:oval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946438A" wp14:editId="2B70AAE0">
                <wp:simplePos x="0" y="0"/>
                <wp:positionH relativeFrom="column">
                  <wp:posOffset>5706443</wp:posOffset>
                </wp:positionH>
                <wp:positionV relativeFrom="paragraph">
                  <wp:posOffset>48586</wp:posOffset>
                </wp:positionV>
                <wp:extent cx="78237" cy="69069"/>
                <wp:effectExtent l="0" t="0" r="17145" b="26670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37" cy="69069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B9EAFD4" id="Oval 23" o:spid="_x0000_s1026" style="position:absolute;margin-left:449.35pt;margin-top:3.85pt;width:6.15pt;height:5.4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" fillcolor="#4472c4 [3204]" strokecolor="#1f3763 [1604]" strokeweight="1pt">
                <v:stroke joinstyle="miter"/>
              </v:oval>
            </w:pict>
          </mc:Fallback>
        </mc:AlternateContent>
      </w:r>
      <w:r w:rsidR="00BD4377">
        <w:rPr>
          <w:b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AF3F960" wp14:editId="50312217">
                <wp:simplePos x="0" y="0"/>
                <wp:positionH relativeFrom="column">
                  <wp:posOffset>2533650</wp:posOffset>
                </wp:positionH>
                <wp:positionV relativeFrom="paragraph">
                  <wp:posOffset>104775</wp:posOffset>
                </wp:positionV>
                <wp:extent cx="285750" cy="292100"/>
                <wp:effectExtent l="0" t="0" r="19050" b="1270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" cy="2921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503AE6C" id="Oval 16" o:spid="_x0000_s1026" style="position:absolute;margin-left:199.5pt;margin-top:8.25pt;width:22.5pt;height:23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" fillcolor="#4472c4 [3204]" strokecolor="#1f3763 [1604]" strokeweight="1pt">
                <v:stroke joinstyle="miter"/>
              </v:oval>
            </w:pict>
          </mc:Fallback>
        </mc:AlternateContent>
      </w:r>
    </w:p>
    <w:p w14:paraId="0ECA5FC0" w14:textId="32252CF2" w:rsidR="00BD4377" w:rsidRPr="00051226" w:rsidRDefault="00BD4377" w:rsidP="00BD4377">
      <w:pPr>
        <w:rPr>
          <w:b/>
        </w:rPr>
      </w:pPr>
    </w:p>
    <w:sectPr w:rsidR="00BD4377" w:rsidRPr="000512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">
    <w:altName w:val="Arial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B5E1F"/>
    <w:multiLevelType w:val="hybridMultilevel"/>
    <w:tmpl w:val="94F4E8FE"/>
    <w:lvl w:ilvl="0" w:tplc="04090019">
      <w:start w:val="4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33A49"/>
    <w:multiLevelType w:val="hybridMultilevel"/>
    <w:tmpl w:val="11B803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212C8C"/>
    <w:multiLevelType w:val="hybridMultilevel"/>
    <w:tmpl w:val="A156C9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DB77F4"/>
    <w:multiLevelType w:val="hybridMultilevel"/>
    <w:tmpl w:val="9A4CE03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D125C9"/>
    <w:multiLevelType w:val="hybridMultilevel"/>
    <w:tmpl w:val="99BC6E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0F03B0"/>
    <w:multiLevelType w:val="hybridMultilevel"/>
    <w:tmpl w:val="A396582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MDIyNgAyzU2MjZR0lIJTi4sz8/NACoxrAS3gdnwsAAAA"/>
  </w:docVars>
  <w:rsids>
    <w:rsidRoot w:val="00204A97"/>
    <w:rsid w:val="0004637D"/>
    <w:rsid w:val="00051226"/>
    <w:rsid w:val="000757B1"/>
    <w:rsid w:val="00086C3A"/>
    <w:rsid w:val="001142E8"/>
    <w:rsid w:val="00127379"/>
    <w:rsid w:val="001D3423"/>
    <w:rsid w:val="00204A97"/>
    <w:rsid w:val="00222B64"/>
    <w:rsid w:val="002954F0"/>
    <w:rsid w:val="002C5544"/>
    <w:rsid w:val="003360B6"/>
    <w:rsid w:val="00356D32"/>
    <w:rsid w:val="0041435B"/>
    <w:rsid w:val="00423736"/>
    <w:rsid w:val="004813DC"/>
    <w:rsid w:val="0048473D"/>
    <w:rsid w:val="0050767A"/>
    <w:rsid w:val="006111A1"/>
    <w:rsid w:val="006424FA"/>
    <w:rsid w:val="0065011B"/>
    <w:rsid w:val="00690FEA"/>
    <w:rsid w:val="006A4C3C"/>
    <w:rsid w:val="006B601B"/>
    <w:rsid w:val="006D2BB1"/>
    <w:rsid w:val="00736103"/>
    <w:rsid w:val="00764C04"/>
    <w:rsid w:val="00866DEB"/>
    <w:rsid w:val="009A2123"/>
    <w:rsid w:val="00A25BDB"/>
    <w:rsid w:val="00A3077A"/>
    <w:rsid w:val="00A850FF"/>
    <w:rsid w:val="00B16076"/>
    <w:rsid w:val="00B6540E"/>
    <w:rsid w:val="00B7458E"/>
    <w:rsid w:val="00BD4377"/>
    <w:rsid w:val="00CD31FE"/>
    <w:rsid w:val="00CF51A5"/>
    <w:rsid w:val="00E843CC"/>
    <w:rsid w:val="00EB7878"/>
    <w:rsid w:val="00F1118A"/>
    <w:rsid w:val="00F17586"/>
    <w:rsid w:val="00F61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9BDFB"/>
  <w15:chartTrackingRefBased/>
  <w15:docId w15:val="{1527C0B7-15AE-4D97-8425-3FD72DCAD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204A97"/>
  </w:style>
  <w:style w:type="character" w:customStyle="1" w:styleId="DateChar">
    <w:name w:val="Date Char"/>
    <w:basedOn w:val="DefaultParagraphFont"/>
    <w:link w:val="Date"/>
    <w:uiPriority w:val="99"/>
    <w:semiHidden/>
    <w:rsid w:val="00204A97"/>
  </w:style>
  <w:style w:type="paragraph" w:styleId="ListParagraph">
    <w:name w:val="List Paragraph"/>
    <w:basedOn w:val="Normal"/>
    <w:uiPriority w:val="34"/>
    <w:qFormat/>
    <w:rsid w:val="00204A97"/>
    <w:pPr>
      <w:ind w:left="720"/>
      <w:contextualSpacing/>
    </w:pPr>
  </w:style>
  <w:style w:type="table" w:styleId="TableGrid">
    <w:name w:val="Table Grid"/>
    <w:basedOn w:val="TableNormal"/>
    <w:uiPriority w:val="39"/>
    <w:rsid w:val="005076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6D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6DE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388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5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6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7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2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8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3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4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60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5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4</TotalTime>
  <Pages>6</Pages>
  <Words>1138</Words>
  <Characters>649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Ruojun</dc:creator>
  <cp:keywords/>
  <dc:description/>
  <cp:lastModifiedBy>Li, Ruojun</cp:lastModifiedBy>
  <cp:revision>3</cp:revision>
  <dcterms:created xsi:type="dcterms:W3CDTF">2018-09-08T17:43:00Z</dcterms:created>
  <dcterms:modified xsi:type="dcterms:W3CDTF">2018-09-22T06:09:00Z</dcterms:modified>
</cp:coreProperties>
</file>